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FD6E3" w14:textId="77777777" w:rsidR="00B14EF0" w:rsidRPr="005E0C01" w:rsidRDefault="00B14EF0" w:rsidP="00B14EF0">
      <w:pPr>
        <w:pStyle w:val="Body"/>
        <w:rPr>
          <w:sz w:val="24"/>
          <w:szCs w:val="24"/>
        </w:rPr>
      </w:pPr>
      <w:r w:rsidRPr="005E0C01">
        <w:rPr>
          <w:rFonts w:ascii="Kohinoor Bangla" w:hAnsi="Kohinoor Bangla"/>
          <w:b/>
          <w:bCs/>
          <w:spacing w:val="160"/>
          <w:sz w:val="44"/>
          <w:szCs w:val="44"/>
        </w:rPr>
        <w:t>H</w:t>
      </w:r>
      <w:r w:rsidRPr="005E0C01">
        <w:rPr>
          <w:rFonts w:ascii="Kohinoor Bangla" w:hAnsi="Kohinoor Bangla"/>
          <w:b/>
          <w:bCs/>
          <w:spacing w:val="160"/>
          <w:sz w:val="44"/>
          <w:szCs w:val="44"/>
          <w:lang w:val="de-DE"/>
        </w:rPr>
        <w:t xml:space="preserve">OWON </w:t>
      </w:r>
      <w:r w:rsidRPr="005E0C01">
        <w:rPr>
          <w:rFonts w:ascii="Kohinoor Bangla" w:hAnsi="Kohinoor Bangla"/>
          <w:b/>
          <w:bCs/>
          <w:color w:val="0076BA"/>
          <w:spacing w:val="160"/>
          <w:sz w:val="44"/>
          <w:szCs w:val="44"/>
        </w:rPr>
        <w:t>KIM</w:t>
      </w:r>
    </w:p>
    <w:p w14:paraId="510793BC" w14:textId="05450E4E" w:rsidR="00B14EF0" w:rsidRDefault="00B14EF0" w:rsidP="00B14EF0">
      <w:pPr>
        <w:pStyle w:val="Body"/>
        <w:spacing w:line="360" w:lineRule="auto"/>
      </w:pPr>
      <w:r w:rsidRPr="00B90757">
        <w:rPr>
          <w:rFonts w:ascii="Kohinoor Telugu Medium" w:hAnsi="Kohinoor Telugu Medium"/>
          <w:b/>
          <w:bCs/>
          <w:color w:val="5E5E5E"/>
          <w:sz w:val="20"/>
          <w:szCs w:val="20"/>
        </w:rPr>
        <w:t>howonkim</w:t>
      </w:r>
      <w:r>
        <w:rPr>
          <w:rFonts w:ascii="Kohinoor Telugu Light" w:hAnsi="Kohinoor Telugu Light"/>
          <w:color w:val="5E5E5E"/>
          <w:sz w:val="20"/>
          <w:szCs w:val="20"/>
        </w:rPr>
        <w:t>@berkeley.edu | (408) 628-2000 | linkedin.com/in/</w:t>
      </w:r>
      <w:r w:rsidRPr="00B90757">
        <w:rPr>
          <w:rFonts w:ascii="Kohinoor Telugu Medium" w:hAnsi="Kohinoor Telugu Medium"/>
          <w:b/>
          <w:bCs/>
          <w:color w:val="5E5E5E"/>
          <w:sz w:val="20"/>
          <w:szCs w:val="20"/>
        </w:rPr>
        <w:t>howonkim</w:t>
      </w:r>
      <w:r>
        <w:rPr>
          <w:rFonts w:ascii="Kohinoor Telugu Light" w:hAnsi="Kohinoor Telugu Light"/>
          <w:color w:val="5E5E5E"/>
          <w:sz w:val="20"/>
          <w:szCs w:val="20"/>
        </w:rPr>
        <w:t xml:space="preserve"> | github.com/</w:t>
      </w:r>
      <w:r w:rsidRPr="00B90757">
        <w:rPr>
          <w:rFonts w:ascii="Kohinoor Telugu Medium" w:hAnsi="Kohinoor Telugu Medium"/>
          <w:b/>
          <w:bCs/>
          <w:color w:val="5E5E5E"/>
          <w:sz w:val="20"/>
          <w:szCs w:val="20"/>
        </w:rPr>
        <w:t>howon-kim</w:t>
      </w:r>
    </w:p>
    <w:p w14:paraId="19AE5B46" w14:textId="0285F875" w:rsidR="00D0272F" w:rsidRDefault="00D0272F"/>
    <w:p w14:paraId="200151AE" w14:textId="4A0A06D5" w:rsidR="00B14EF0" w:rsidRDefault="00B14EF0">
      <w:pPr>
        <w:rPr>
          <w:rFonts w:ascii="Kohinoor Bangla" w:hAnsi="Kohinoor Bangla"/>
          <w:b/>
          <w:bCs/>
          <w:spacing w:val="104"/>
        </w:rPr>
      </w:pPr>
      <w:r w:rsidRPr="00B90757">
        <w:rPr>
          <w:rFonts w:ascii="Kohinoor Bangla" w:hAnsi="Kohinoor Bangla"/>
          <w:b/>
          <w:bCs/>
          <w:spacing w:val="104"/>
        </w:rPr>
        <w:t>EDUCATION</w:t>
      </w:r>
    </w:p>
    <w:p w14:paraId="7DB4FAEF" w14:textId="77777777" w:rsidR="009B5A99" w:rsidRPr="009B5A99" w:rsidRDefault="009B5A99">
      <w:pPr>
        <w:rPr>
          <w:rFonts w:ascii="Kohinoor Bangla" w:hAnsi="Kohinoor Bangla"/>
          <w:b/>
          <w:bCs/>
          <w:spacing w:val="104"/>
          <w:sz w:val="10"/>
          <w:szCs w:val="10"/>
        </w:rPr>
      </w:pPr>
    </w:p>
    <w:p w14:paraId="58AC1FA8" w14:textId="5FD057DC" w:rsidR="00B14EF0" w:rsidRDefault="005E0C01">
      <w:pPr>
        <w:rPr>
          <w:rFonts w:ascii="Apple SD 산돌고딕 Neo 일반체" w:hAnsi="Apple SD 산돌고딕 Neo 일반체"/>
          <w:sz w:val="20"/>
          <w:szCs w:val="20"/>
        </w:rPr>
      </w:pPr>
      <w:r>
        <w:rPr>
          <w:rFonts w:ascii="Apple SD 산돌고딕 Neo 볼드체" w:hAnsi="Apple SD 산돌고딕 Neo 볼드체"/>
          <w:sz w:val="20"/>
          <w:szCs w:val="20"/>
        </w:rPr>
        <w:t>University</w:t>
      </w:r>
      <w:r w:rsidR="00B14EF0" w:rsidRPr="00B90757">
        <w:rPr>
          <w:rFonts w:ascii="Apple SD 산돌고딕 Neo 볼드체" w:hAnsi="Apple SD 산돌고딕 Neo 볼드체"/>
          <w:sz w:val="20"/>
          <w:szCs w:val="20"/>
        </w:rPr>
        <w:t xml:space="preserve"> </w:t>
      </w:r>
      <w:r>
        <w:rPr>
          <w:rFonts w:ascii="Apple SD 산돌고딕 Neo 볼드체" w:hAnsi="Apple SD 산돌고딕 Neo 볼드체"/>
          <w:sz w:val="20"/>
          <w:szCs w:val="20"/>
        </w:rPr>
        <w:t>of</w:t>
      </w:r>
      <w:r w:rsidR="00B14EF0" w:rsidRPr="00B90757">
        <w:rPr>
          <w:rFonts w:ascii="Apple SD 산돌고딕 Neo 볼드체" w:hAnsi="Apple SD 산돌고딕 Neo 볼드체"/>
          <w:sz w:val="20"/>
          <w:szCs w:val="20"/>
        </w:rPr>
        <w:t xml:space="preserve"> </w:t>
      </w:r>
      <w:r>
        <w:rPr>
          <w:rFonts w:ascii="Apple SD 산돌고딕 Neo 볼드체" w:hAnsi="Apple SD 산돌고딕 Neo 볼드체"/>
          <w:sz w:val="20"/>
          <w:szCs w:val="20"/>
        </w:rPr>
        <w:t>California</w:t>
      </w:r>
      <w:r w:rsidR="00B14EF0" w:rsidRPr="00B90757">
        <w:rPr>
          <w:rFonts w:ascii="Apple SD 산돌고딕 Neo 볼드체" w:hAnsi="Apple SD 산돌고딕 Neo 볼드체"/>
          <w:sz w:val="20"/>
          <w:szCs w:val="20"/>
        </w:rPr>
        <w:t xml:space="preserve">, </w:t>
      </w:r>
      <w:r>
        <w:rPr>
          <w:rFonts w:ascii="Apple SD 산돌고딕 Neo 볼드체" w:hAnsi="Apple SD 산돌고딕 Neo 볼드체"/>
          <w:sz w:val="20"/>
          <w:szCs w:val="20"/>
        </w:rPr>
        <w:t>Berkeley</w:t>
      </w:r>
      <w:r w:rsidR="00B14EF0" w:rsidRPr="00B90757">
        <w:rPr>
          <w:rFonts w:ascii="Apple SD 산돌고딕 Neo 볼드체" w:hAnsi="Apple SD 산돌고딕 Neo 볼드체"/>
          <w:sz w:val="20"/>
          <w:szCs w:val="20"/>
          <w:lang w:eastAsia="ko-KR"/>
        </w:rPr>
        <w:t xml:space="preserve"> </w:t>
      </w:r>
      <w:r w:rsidR="00B14EF0" w:rsidRPr="00B90757">
        <w:rPr>
          <w:rFonts w:ascii="Apple SD 산돌고딕 Neo 일반체" w:hAnsi="Apple SD 산돌고딕 Neo 일반체"/>
          <w:sz w:val="20"/>
          <w:szCs w:val="20"/>
          <w:lang w:eastAsia="ko-KR"/>
        </w:rPr>
        <w:t>|</w:t>
      </w:r>
      <w:r w:rsidR="00B14EF0" w:rsidRPr="00B90757">
        <w:rPr>
          <w:rFonts w:ascii="Apple SD 산돌고딕 Neo 볼드체" w:hAnsi="Apple SD 산돌고딕 Neo 볼드체"/>
          <w:sz w:val="20"/>
          <w:szCs w:val="20"/>
          <w:lang w:eastAsia="ko-KR"/>
        </w:rPr>
        <w:t xml:space="preserve"> </w:t>
      </w:r>
      <w:r w:rsidR="00B14EF0" w:rsidRPr="00B90757">
        <w:rPr>
          <w:rFonts w:ascii="Apple SD 산돌고딕 Neo 일반체" w:hAnsi="Apple SD 산돌고딕 Neo 일반체"/>
          <w:sz w:val="20"/>
          <w:szCs w:val="20"/>
        </w:rPr>
        <w:t xml:space="preserve">B.A., </w:t>
      </w:r>
      <w:r>
        <w:rPr>
          <w:rFonts w:ascii="Apple SD 산돌고딕 Neo 일반체" w:hAnsi="Apple SD 산돌고딕 Neo 일반체"/>
          <w:sz w:val="20"/>
          <w:szCs w:val="20"/>
        </w:rPr>
        <w:t>Computer</w:t>
      </w:r>
      <w:r w:rsidR="00B14EF0" w:rsidRPr="00B90757">
        <w:rPr>
          <w:rFonts w:ascii="Apple SD 산돌고딕 Neo 일반체" w:hAnsi="Apple SD 산돌고딕 Neo 일반체"/>
          <w:sz w:val="20"/>
          <w:szCs w:val="20"/>
        </w:rPr>
        <w:t xml:space="preserve"> </w:t>
      </w:r>
      <w:r>
        <w:rPr>
          <w:rFonts w:ascii="Apple SD 산돌고딕 Neo 일반체" w:hAnsi="Apple SD 산돌고딕 Neo 일반체"/>
          <w:sz w:val="20"/>
          <w:szCs w:val="20"/>
        </w:rPr>
        <w:t>Science</w:t>
      </w:r>
      <w:r w:rsidR="00B14EF0" w:rsidRPr="00B90757">
        <w:rPr>
          <w:rFonts w:ascii="Apple SD 산돌고딕 Neo 일반체" w:hAnsi="Apple SD 산돌고딕 Neo 일반체"/>
          <w:sz w:val="20"/>
          <w:szCs w:val="20"/>
        </w:rPr>
        <w:t xml:space="preserve"> (2020)</w:t>
      </w:r>
    </w:p>
    <w:p w14:paraId="1E82B10E" w14:textId="6DA73196" w:rsidR="00B14EF0" w:rsidRDefault="00B14EF0">
      <w:pPr>
        <w:rPr>
          <w:rFonts w:ascii="Apple SD 산돌고딕 Neo 일반체" w:hAnsi="Apple SD 산돌고딕 Neo 일반체"/>
          <w:sz w:val="20"/>
          <w:szCs w:val="20"/>
        </w:rPr>
      </w:pPr>
    </w:p>
    <w:p w14:paraId="42263C3B" w14:textId="77777777" w:rsidR="00B14EF0" w:rsidRDefault="00B14EF0">
      <w:pPr>
        <w:rPr>
          <w:rFonts w:ascii="Apple SD 산돌고딕 Neo 일반체" w:hAnsi="Apple SD 산돌고딕 Neo 일반체"/>
          <w:sz w:val="20"/>
          <w:szCs w:val="20"/>
        </w:rPr>
      </w:pPr>
    </w:p>
    <w:p w14:paraId="4DC0C17E" w14:textId="2363C6B7" w:rsidR="00B14EF0" w:rsidRDefault="00B14EF0" w:rsidP="00B14EF0">
      <w:pPr>
        <w:pStyle w:val="Body"/>
        <w:rPr>
          <w:rFonts w:ascii="Kohinoor Bangla" w:hAnsi="Kohinoor Bangla"/>
          <w:b/>
          <w:bCs/>
          <w:spacing w:val="104"/>
          <w:sz w:val="24"/>
          <w:szCs w:val="24"/>
        </w:rPr>
      </w:pPr>
      <w:r w:rsidRPr="00B90757">
        <w:rPr>
          <w:rFonts w:ascii="Kohinoor Bangla" w:hAnsi="Kohinoor Bangla"/>
          <w:b/>
          <w:bCs/>
          <w:spacing w:val="104"/>
          <w:sz w:val="24"/>
          <w:szCs w:val="24"/>
        </w:rPr>
        <w:t>EXPERIENCE</w:t>
      </w:r>
    </w:p>
    <w:p w14:paraId="45CB2E8D" w14:textId="77777777" w:rsidR="00B14EF0" w:rsidRPr="009B5A99" w:rsidRDefault="00B14EF0" w:rsidP="00B14EF0">
      <w:pPr>
        <w:pStyle w:val="Body"/>
        <w:rPr>
          <w:sz w:val="10"/>
          <w:szCs w:val="10"/>
        </w:rPr>
      </w:pPr>
    </w:p>
    <w:p w14:paraId="3FB5A15A" w14:textId="2B8501D6" w:rsidR="00B14EF0" w:rsidRPr="00B90757" w:rsidRDefault="00B14EF0" w:rsidP="00B14EF0">
      <w:pPr>
        <w:pStyle w:val="Body"/>
        <w:rPr>
          <w:rFonts w:ascii="Apple SD 산돌고딕 Neo 일반체" w:eastAsia="Apple SD 산돌고딕 Neo 일반체" w:hAnsi="Apple SD 산돌고딕 Neo 일반체" w:cs="Apple SD 산돌고딕 Neo 일반체"/>
          <w:sz w:val="20"/>
          <w:szCs w:val="20"/>
        </w:rPr>
      </w:pPr>
      <w:r w:rsidRPr="00933BF9">
        <w:rPr>
          <w:rFonts w:ascii="Apple SD 산돌고딕 Neo 강한 볼드체" w:hAnsi="Apple SD 산돌고딕 Neo 강한 볼드체"/>
          <w:b/>
          <w:bCs/>
          <w:sz w:val="20"/>
          <w:szCs w:val="20"/>
        </w:rPr>
        <w:t>DATA ENGINEER</w:t>
      </w:r>
      <w:r w:rsidRPr="00B90757">
        <w:rPr>
          <w:rFonts w:ascii="Apple SD 산돌고딕 Neo 강한 볼드체" w:hAnsi="Apple SD 산돌고딕 Neo 강한 볼드체"/>
          <w:sz w:val="20"/>
          <w:szCs w:val="20"/>
        </w:rPr>
        <w:t xml:space="preserve"> </w:t>
      </w:r>
      <w:r w:rsidRPr="00B90757">
        <w:rPr>
          <w:rFonts w:ascii="Apple SD 산돌고딕 Neo 일반체" w:hAnsi="Apple SD 산돌고딕 Neo 일반체"/>
          <w:sz w:val="20"/>
          <w:szCs w:val="20"/>
        </w:rPr>
        <w:t xml:space="preserve">| </w:t>
      </w:r>
      <w:r w:rsidRPr="00B90757">
        <w:rPr>
          <w:rFonts w:ascii="Apple SD 산돌고딕 Neo 일반체" w:hAnsi="Apple SD 산돌고딕 Neo 일반체"/>
          <w:sz w:val="20"/>
          <w:szCs w:val="20"/>
          <w:lang w:val="de-DE"/>
        </w:rPr>
        <w:t>D</w:t>
      </w:r>
      <w:r>
        <w:rPr>
          <w:rFonts w:ascii="Apple SD 산돌고딕 Neo 일반체" w:hAnsi="Apple SD 산돌고딕 Neo 일반체"/>
          <w:sz w:val="20"/>
          <w:szCs w:val="20"/>
          <w:lang w:val="de-DE"/>
        </w:rPr>
        <w:t>e</w:t>
      </w:r>
      <w:r w:rsidRPr="00B90757">
        <w:rPr>
          <w:rFonts w:ascii="Apple SD 산돌고딕 Neo 일반체" w:hAnsi="Apple SD 산돌고딕 Neo 일반체"/>
          <w:sz w:val="20"/>
          <w:szCs w:val="20"/>
          <w:lang w:val="de-DE"/>
        </w:rPr>
        <w:t xml:space="preserve"> A</w:t>
      </w:r>
      <w:r w:rsidR="00B673B8">
        <w:rPr>
          <w:rFonts w:ascii="Apple SD 산돌고딕 Neo 일반체" w:hAnsi="Apple SD 산돌고딕 Neo 일반체"/>
          <w:sz w:val="20"/>
          <w:szCs w:val="20"/>
          <w:lang w:val="de-DE"/>
        </w:rPr>
        <w:t>nza</w:t>
      </w:r>
      <w:r w:rsidRPr="00B90757">
        <w:rPr>
          <w:rFonts w:ascii="Apple SD 산돌고딕 Neo 일반체" w:hAnsi="Apple SD 산돌고딕 Neo 일반체"/>
          <w:sz w:val="20"/>
          <w:szCs w:val="20"/>
          <w:lang w:val="de-DE"/>
        </w:rPr>
        <w:t xml:space="preserve"> C</w:t>
      </w:r>
      <w:r w:rsidR="00B673B8">
        <w:rPr>
          <w:rFonts w:ascii="Apple SD 산돌고딕 Neo 일반체" w:hAnsi="Apple SD 산돌고딕 Neo 일반체"/>
          <w:sz w:val="20"/>
          <w:szCs w:val="20"/>
          <w:lang w:val="de-DE"/>
        </w:rPr>
        <w:t>ollege</w:t>
      </w:r>
      <w:r w:rsidRPr="00B90757">
        <w:rPr>
          <w:rFonts w:ascii="Apple SD 산돌고딕 Neo 일반체" w:hAnsi="Apple SD 산돌고딕 Neo 일반체"/>
          <w:sz w:val="20"/>
          <w:szCs w:val="20"/>
          <w:lang w:val="de-DE"/>
        </w:rPr>
        <w:t xml:space="preserve">, </w:t>
      </w:r>
      <w:r w:rsidRPr="00B90757">
        <w:rPr>
          <w:rFonts w:ascii="Apple SD 산돌고딕 Neo 일반체" w:hAnsi="Apple SD 산돌고딕 Neo 일반체"/>
          <w:sz w:val="20"/>
          <w:szCs w:val="20"/>
        </w:rPr>
        <w:t>S</w:t>
      </w:r>
      <w:r w:rsidR="00B673B8">
        <w:rPr>
          <w:rFonts w:ascii="Apple SD 산돌고딕 Neo 일반체" w:hAnsi="Apple SD 산돌고딕 Neo 일반체"/>
          <w:sz w:val="20"/>
          <w:szCs w:val="20"/>
        </w:rPr>
        <w:t>ummer</w:t>
      </w:r>
      <w:r w:rsidRPr="00B90757">
        <w:rPr>
          <w:rFonts w:ascii="Apple SD 산돌고딕 Neo 일반체" w:hAnsi="Apple SD 산돌고딕 Neo 일반체"/>
          <w:sz w:val="20"/>
          <w:szCs w:val="20"/>
        </w:rPr>
        <w:t xml:space="preserve"> 2019</w:t>
      </w:r>
    </w:p>
    <w:p w14:paraId="35FBCBF8" w14:textId="303CF85D" w:rsidR="00B14EF0" w:rsidRPr="00B90757" w:rsidRDefault="004976BF" w:rsidP="00B14EF0">
      <w:pPr>
        <w:pStyle w:val="Body"/>
        <w:numPr>
          <w:ilvl w:val="1"/>
          <w:numId w:val="1"/>
        </w:numPr>
        <w:spacing w:line="288" w:lineRule="auto"/>
        <w:rPr>
          <w:rFonts w:ascii="Apple SD 산돌고딕 Neo 옅은체" w:hAnsi="Apple SD 산돌고딕 Neo 옅은체"/>
          <w:sz w:val="20"/>
          <w:szCs w:val="20"/>
        </w:rPr>
      </w:pPr>
      <w:r>
        <w:rPr>
          <w:rFonts w:ascii="Apple SD 산돌고딕 Neo 옅은체" w:hAnsi="Apple SD 산돌고딕 Neo 옅은체"/>
          <w:sz w:val="20"/>
          <w:szCs w:val="20"/>
        </w:rPr>
        <w:t>Make</w:t>
      </w:r>
      <w:r w:rsidR="00B14EF0" w:rsidRPr="00B90757">
        <w:rPr>
          <w:rFonts w:ascii="Apple SD 산돌고딕 Neo 옅은체" w:hAnsi="Apple SD 산돌고딕 Neo 옅은체"/>
          <w:sz w:val="20"/>
          <w:szCs w:val="20"/>
        </w:rPr>
        <w:t xml:space="preserve"> python script</w:t>
      </w:r>
      <w:r w:rsidR="00B14EF0">
        <w:rPr>
          <w:rFonts w:ascii="Apple SD 산돌고딕 Neo 옅은체" w:hAnsi="Apple SD 산돌고딕 Neo 옅은체"/>
          <w:sz w:val="20"/>
          <w:szCs w:val="20"/>
        </w:rPr>
        <w:t>s</w:t>
      </w:r>
      <w:r w:rsidR="00B14EF0" w:rsidRPr="00B90757">
        <w:rPr>
          <w:rFonts w:ascii="Apple SD 산돌고딕 Neo 옅은체" w:hAnsi="Apple SD 산돌고딕 Neo 옅은체"/>
          <w:sz w:val="20"/>
          <w:szCs w:val="20"/>
        </w:rPr>
        <w:t xml:space="preserve"> to clean the data </w:t>
      </w:r>
      <w:r w:rsidR="0018390B">
        <w:rPr>
          <w:rFonts w:ascii="Apple SD 산돌고딕 Neo 옅은체" w:hAnsi="Apple SD 산돌고딕 Neo 옅은체"/>
          <w:sz w:val="20"/>
          <w:szCs w:val="20"/>
        </w:rPr>
        <w:t>of</w:t>
      </w:r>
      <w:r w:rsidR="00B14EF0" w:rsidRPr="00B90757">
        <w:rPr>
          <w:rFonts w:ascii="Apple SD 산돌고딕 Neo 옅은체" w:hAnsi="Apple SD 산돌고딕 Neo 옅은체"/>
          <w:sz w:val="20"/>
          <w:szCs w:val="20"/>
        </w:rPr>
        <w:t xml:space="preserve"> </w:t>
      </w:r>
      <w:r w:rsidR="00B14EF0">
        <w:rPr>
          <w:rFonts w:ascii="Apple SD 산돌고딕 Neo 옅은체" w:hAnsi="Apple SD 산돌고딕 Neo 옅은체"/>
          <w:sz w:val="20"/>
          <w:szCs w:val="20"/>
        </w:rPr>
        <w:t>four</w:t>
      </w:r>
      <w:r w:rsidR="00B14EF0" w:rsidRPr="00B90757">
        <w:rPr>
          <w:rFonts w:ascii="Apple SD 산돌고딕 Neo 옅은체" w:hAnsi="Apple SD 산돌고딕 Neo 옅은체"/>
          <w:sz w:val="20"/>
          <w:szCs w:val="20"/>
        </w:rPr>
        <w:t xml:space="preserve"> years of students’ </w:t>
      </w:r>
      <w:r w:rsidR="00B14EF0">
        <w:rPr>
          <w:rFonts w:ascii="Apple SD 산돌고딕 Neo 옅은체" w:hAnsi="Apple SD 산돌고딕 Neo 옅은체"/>
          <w:sz w:val="20"/>
          <w:szCs w:val="20"/>
        </w:rPr>
        <w:t>database</w:t>
      </w:r>
      <w:r w:rsidR="00B14EF0" w:rsidRPr="00B90757">
        <w:rPr>
          <w:rFonts w:ascii="Apple SD 산돌고딕 Neo 옅은체" w:hAnsi="Apple SD 산돌고딕 Neo 옅은체"/>
          <w:sz w:val="20"/>
          <w:szCs w:val="20"/>
        </w:rPr>
        <w:t>.</w:t>
      </w:r>
    </w:p>
    <w:p w14:paraId="17CCAD82" w14:textId="77777777" w:rsidR="00B14EF0" w:rsidRPr="00B90757" w:rsidRDefault="00B14EF0" w:rsidP="00B14EF0">
      <w:pPr>
        <w:pStyle w:val="Body"/>
        <w:numPr>
          <w:ilvl w:val="1"/>
          <w:numId w:val="1"/>
        </w:numPr>
        <w:spacing w:line="288" w:lineRule="auto"/>
        <w:rPr>
          <w:rFonts w:ascii="Apple SD 산돌고딕 Neo 옅은체" w:hAnsi="Apple SD 산돌고딕 Neo 옅은체"/>
          <w:sz w:val="20"/>
          <w:szCs w:val="20"/>
        </w:rPr>
      </w:pPr>
      <w:r w:rsidRPr="00B90757">
        <w:rPr>
          <w:rFonts w:ascii="Apple SD 산돌고딕 Neo 옅은체" w:hAnsi="Apple SD 산돌고딕 Neo 옅은체"/>
          <w:sz w:val="20"/>
          <w:szCs w:val="20"/>
        </w:rPr>
        <w:t xml:space="preserve">Anonymize and visualize data using python library including </w:t>
      </w:r>
      <w:r>
        <w:rPr>
          <w:rFonts w:ascii="Apple SD 산돌고딕 Neo 옅은체" w:hAnsi="Apple SD 산돌고딕 Neo 옅은체"/>
          <w:sz w:val="20"/>
          <w:szCs w:val="20"/>
        </w:rPr>
        <w:t>P</w:t>
      </w:r>
      <w:r w:rsidRPr="00B90757">
        <w:rPr>
          <w:rFonts w:ascii="Apple SD 산돌고딕 Neo 옅은체" w:hAnsi="Apple SD 산돌고딕 Neo 옅은체"/>
          <w:sz w:val="20"/>
          <w:szCs w:val="20"/>
        </w:rPr>
        <w:t xml:space="preserve">andas, NumPy, and </w:t>
      </w:r>
      <w:r>
        <w:rPr>
          <w:rFonts w:ascii="Apple SD 산돌고딕 Neo 옅은체" w:hAnsi="Apple SD 산돌고딕 Neo 옅은체"/>
          <w:sz w:val="20"/>
          <w:szCs w:val="20"/>
        </w:rPr>
        <w:t>S</w:t>
      </w:r>
      <w:r w:rsidRPr="00B90757">
        <w:rPr>
          <w:rFonts w:ascii="Apple SD 산돌고딕 Neo 옅은체" w:hAnsi="Apple SD 산돌고딕 Neo 옅은체"/>
          <w:sz w:val="20"/>
          <w:szCs w:val="20"/>
        </w:rPr>
        <w:t>eaborn.</w:t>
      </w:r>
    </w:p>
    <w:p w14:paraId="2229017C" w14:textId="601A3FA0" w:rsidR="00B14EF0" w:rsidRDefault="005E0C01" w:rsidP="00B14EF0">
      <w:pPr>
        <w:pStyle w:val="Body"/>
        <w:numPr>
          <w:ilvl w:val="1"/>
          <w:numId w:val="1"/>
        </w:numPr>
        <w:spacing w:line="288" w:lineRule="auto"/>
        <w:rPr>
          <w:rFonts w:ascii="Apple SD 산돌고딕 Neo 옅은체" w:hAnsi="Apple SD 산돌고딕 Neo 옅은체"/>
          <w:sz w:val="20"/>
          <w:szCs w:val="20"/>
        </w:rPr>
      </w:pPr>
      <w:r>
        <w:rPr>
          <w:rFonts w:ascii="Apple SD 산돌고딕 Neo 옅은체" w:hAnsi="Apple SD 산돌고딕 Neo 옅은체"/>
          <w:sz w:val="20"/>
          <w:szCs w:val="20"/>
        </w:rPr>
        <w:t>S</w:t>
      </w:r>
      <w:r w:rsidRPr="00B90757">
        <w:rPr>
          <w:rFonts w:ascii="Apple SD 산돌고딕 Neo 옅은체" w:hAnsi="Apple SD 산돌고딕 Neo 옅은체"/>
          <w:sz w:val="20"/>
          <w:szCs w:val="20"/>
        </w:rPr>
        <w:t>elf-</w:t>
      </w:r>
      <w:r w:rsidR="0018390B">
        <w:rPr>
          <w:rFonts w:ascii="Apple SD 산돌고딕 Neo 옅은체" w:hAnsi="Apple SD 산돌고딕 Neo 옅은체"/>
          <w:sz w:val="20"/>
          <w:szCs w:val="20"/>
        </w:rPr>
        <w:t xml:space="preserve">running </w:t>
      </w:r>
      <w:r w:rsidRPr="00B90757">
        <w:rPr>
          <w:rFonts w:ascii="Apple SD 산돌고딕 Neo 옅은체" w:hAnsi="Apple SD 산돌고딕 Neo 옅은체"/>
          <w:sz w:val="20"/>
          <w:szCs w:val="20"/>
        </w:rPr>
        <w:t>project</w:t>
      </w:r>
      <w:r w:rsidR="00B14EF0" w:rsidRPr="00B90757">
        <w:rPr>
          <w:rFonts w:ascii="Apple SD 산돌고딕 Neo 옅은체" w:hAnsi="Apple SD 산돌고딕 Neo 옅은체"/>
          <w:sz w:val="20"/>
          <w:szCs w:val="20"/>
        </w:rPr>
        <w:t xml:space="preserve"> to help scheduling workshops by analyz</w:t>
      </w:r>
      <w:r w:rsidR="00461AF7">
        <w:rPr>
          <w:rFonts w:ascii="Apple SD 산돌고딕 Neo 옅은체" w:hAnsi="Apple SD 산돌고딕 Neo 옅은체"/>
          <w:sz w:val="20"/>
          <w:szCs w:val="20"/>
        </w:rPr>
        <w:t>ing</w:t>
      </w:r>
      <w:r w:rsidR="00B14EF0" w:rsidRPr="00B90757">
        <w:rPr>
          <w:rFonts w:ascii="Apple SD 산돌고딕 Neo 옅은체" w:hAnsi="Apple SD 산돌고딕 Neo 옅은체"/>
          <w:sz w:val="20"/>
          <w:szCs w:val="20"/>
        </w:rPr>
        <w:t xml:space="preserve"> the data using classification and regression</w:t>
      </w:r>
      <w:r w:rsidR="0018390B">
        <w:rPr>
          <w:rFonts w:ascii="Apple SD 산돌고딕 Neo 옅은체" w:hAnsi="Apple SD 산돌고딕 Neo 옅은체"/>
          <w:sz w:val="20"/>
          <w:szCs w:val="20"/>
        </w:rPr>
        <w:t xml:space="preserve"> technique</w:t>
      </w:r>
      <w:r w:rsidR="00B14EF0" w:rsidRPr="00B90757">
        <w:rPr>
          <w:rFonts w:ascii="Apple SD 산돌고딕 Neo 옅은체" w:hAnsi="Apple SD 산돌고딕 Neo 옅은체"/>
          <w:sz w:val="20"/>
          <w:szCs w:val="20"/>
        </w:rPr>
        <w:t>.</w:t>
      </w:r>
    </w:p>
    <w:p w14:paraId="6A07CFD7" w14:textId="17D1C9BF" w:rsidR="009B5A99" w:rsidRDefault="009B5A99" w:rsidP="009B5A99">
      <w:pPr>
        <w:pStyle w:val="Body"/>
        <w:spacing w:line="288" w:lineRule="auto"/>
        <w:rPr>
          <w:rFonts w:ascii="Apple SD 산돌고딕 Neo 옅은체" w:hAnsi="Apple SD 산돌고딕 Neo 옅은체"/>
          <w:sz w:val="20"/>
          <w:szCs w:val="20"/>
        </w:rPr>
      </w:pPr>
    </w:p>
    <w:p w14:paraId="041660BD" w14:textId="4C1F3A36" w:rsidR="009B5A99" w:rsidRPr="00B90757" w:rsidRDefault="009B5A99" w:rsidP="009B5A99">
      <w:pPr>
        <w:pStyle w:val="Body"/>
        <w:rPr>
          <w:rFonts w:ascii="Apple SD 산돌고딕 Neo 일반체" w:eastAsia="Apple SD 산돌고딕 Neo 일반체" w:hAnsi="Apple SD 산돌고딕 Neo 일반체" w:cs="Apple SD 산돌고딕 Neo 일반체"/>
          <w:sz w:val="20"/>
          <w:szCs w:val="20"/>
        </w:rPr>
      </w:pPr>
      <w:r>
        <w:rPr>
          <w:rFonts w:ascii="Apple SD 산돌고딕 Neo 강한 볼드체" w:hAnsi="Apple SD 산돌고딕 Neo 강한 볼드체"/>
          <w:b/>
          <w:bCs/>
          <w:sz w:val="20"/>
          <w:szCs w:val="20"/>
        </w:rPr>
        <w:t>iOS</w:t>
      </w:r>
      <w:r w:rsidRPr="00933BF9">
        <w:rPr>
          <w:rFonts w:ascii="Apple SD 산돌고딕 Neo 강한 볼드체" w:hAnsi="Apple SD 산돌고딕 Neo 강한 볼드체"/>
          <w:b/>
          <w:bCs/>
          <w:sz w:val="20"/>
          <w:szCs w:val="20"/>
        </w:rPr>
        <w:t xml:space="preserve"> </w:t>
      </w:r>
      <w:r>
        <w:rPr>
          <w:rFonts w:ascii="Apple SD 산돌고딕 Neo 강한 볼드체" w:hAnsi="Apple SD 산돌고딕 Neo 강한 볼드체"/>
          <w:b/>
          <w:bCs/>
          <w:sz w:val="20"/>
          <w:szCs w:val="20"/>
        </w:rPr>
        <w:t>DEVELOPER</w:t>
      </w:r>
      <w:r w:rsidRPr="00B90757">
        <w:rPr>
          <w:rFonts w:ascii="Apple SD 산돌고딕 Neo 강한 볼드체" w:hAnsi="Apple SD 산돌고딕 Neo 강한 볼드체"/>
          <w:sz w:val="20"/>
          <w:szCs w:val="20"/>
        </w:rPr>
        <w:t xml:space="preserve"> </w:t>
      </w:r>
      <w:r w:rsidRPr="00B90757">
        <w:rPr>
          <w:rFonts w:ascii="Apple SD 산돌고딕 Neo 일반체" w:hAnsi="Apple SD 산돌고딕 Neo 일반체"/>
          <w:sz w:val="20"/>
          <w:szCs w:val="20"/>
        </w:rPr>
        <w:t xml:space="preserve">| </w:t>
      </w:r>
      <w:r>
        <w:rPr>
          <w:rFonts w:ascii="Apple SD 산돌고딕 Neo 일반체" w:hAnsi="Apple SD 산돌고딕 Neo 일반체"/>
          <w:sz w:val="20"/>
          <w:szCs w:val="20"/>
          <w:lang w:val="de-DE"/>
        </w:rPr>
        <w:t>UC Berkeley</w:t>
      </w:r>
      <w:r w:rsidRPr="00B90757">
        <w:rPr>
          <w:rFonts w:ascii="Apple SD 산돌고딕 Neo 일반체" w:hAnsi="Apple SD 산돌고딕 Neo 일반체"/>
          <w:sz w:val="20"/>
          <w:szCs w:val="20"/>
          <w:lang w:val="de-DE"/>
        </w:rPr>
        <w:t xml:space="preserve">, </w:t>
      </w:r>
      <w:r>
        <w:rPr>
          <w:rFonts w:ascii="Apple SD 산돌고딕 Neo 일반체" w:hAnsi="Apple SD 산돌고딕 Neo 일반체"/>
          <w:sz w:val="20"/>
          <w:szCs w:val="20"/>
        </w:rPr>
        <w:t>Fall 201</w:t>
      </w:r>
      <w:r w:rsidR="00CF306F">
        <w:rPr>
          <w:rFonts w:ascii="Apple SD 산돌고딕 Neo 일반체" w:hAnsi="Apple SD 산돌고딕 Neo 일반체"/>
          <w:sz w:val="20"/>
          <w:szCs w:val="20"/>
        </w:rPr>
        <w:t>8</w:t>
      </w:r>
      <w:bookmarkStart w:id="0" w:name="_GoBack"/>
      <w:bookmarkEnd w:id="0"/>
    </w:p>
    <w:p w14:paraId="6989F724" w14:textId="1D622663" w:rsidR="009B5A99" w:rsidRDefault="009B5A99" w:rsidP="009B5A99">
      <w:pPr>
        <w:pStyle w:val="Body"/>
        <w:numPr>
          <w:ilvl w:val="1"/>
          <w:numId w:val="1"/>
        </w:numPr>
        <w:spacing w:line="288" w:lineRule="auto"/>
        <w:rPr>
          <w:rFonts w:ascii="Apple SD 산돌고딕 Neo 옅은체" w:hAnsi="Apple SD 산돌고딕 Neo 옅은체"/>
          <w:sz w:val="20"/>
          <w:szCs w:val="20"/>
        </w:rPr>
      </w:pPr>
      <w:r>
        <w:rPr>
          <w:rFonts w:ascii="Apple SD 산돌고딕 Neo 옅은체" w:hAnsi="Apple SD 산돌고딕 Neo 옅은체"/>
          <w:sz w:val="20"/>
          <w:szCs w:val="20"/>
        </w:rPr>
        <w:t>Develop collaborated travel schedule iOS application called Trippy</w:t>
      </w:r>
      <w:r w:rsidR="00EE6F86">
        <w:rPr>
          <w:rFonts w:ascii="Apple SD 산돌고딕 Neo 옅은체" w:hAnsi="Apple SD 산돌고딕 Neo 옅은체"/>
          <w:sz w:val="20"/>
          <w:szCs w:val="20"/>
        </w:rPr>
        <w:t xml:space="preserve"> using Swift</w:t>
      </w:r>
      <w:r>
        <w:rPr>
          <w:rFonts w:ascii="Apple SD 산돌고딕 Neo 옅은체" w:hAnsi="Apple SD 산돌고딕 Neo 옅은체"/>
          <w:sz w:val="20"/>
          <w:szCs w:val="20"/>
        </w:rPr>
        <w:t>.</w:t>
      </w:r>
    </w:p>
    <w:p w14:paraId="48183518" w14:textId="5602DE2D" w:rsidR="009B5A99" w:rsidRPr="009B5A99" w:rsidRDefault="009B5A99" w:rsidP="009B5A99">
      <w:pPr>
        <w:pStyle w:val="Body"/>
        <w:numPr>
          <w:ilvl w:val="1"/>
          <w:numId w:val="1"/>
        </w:numPr>
        <w:spacing w:line="288" w:lineRule="auto"/>
        <w:rPr>
          <w:rFonts w:ascii="Apple SD 산돌고딕 Neo 옅은체" w:hAnsi="Apple SD 산돌고딕 Neo 옅은체"/>
          <w:sz w:val="20"/>
          <w:szCs w:val="20"/>
        </w:rPr>
      </w:pPr>
      <w:r>
        <w:rPr>
          <w:rFonts w:ascii="Apple SD 산돌고딕 Neo 옅은체" w:hAnsi="Apple SD 산돌고딕 Neo 옅은체"/>
          <w:sz w:val="20"/>
          <w:szCs w:val="20"/>
        </w:rPr>
        <w:t>Using the different development tools including Firebase, MapKit, and Core Location.</w:t>
      </w:r>
    </w:p>
    <w:p w14:paraId="1A2AC0CD" w14:textId="77777777" w:rsidR="00B14EF0" w:rsidRPr="00B90757" w:rsidRDefault="00B14EF0" w:rsidP="00B14EF0">
      <w:pPr>
        <w:pStyle w:val="Body"/>
        <w:spacing w:line="288" w:lineRule="auto"/>
        <w:ind w:left="524"/>
        <w:rPr>
          <w:rFonts w:ascii="Apple SD 산돌고딕 Neo 옅은체" w:hAnsi="Apple SD 산돌고딕 Neo 옅은체"/>
          <w:sz w:val="20"/>
          <w:szCs w:val="20"/>
        </w:rPr>
      </w:pPr>
    </w:p>
    <w:p w14:paraId="75332846" w14:textId="7D4782BA" w:rsidR="00B14EF0" w:rsidRPr="00B90757" w:rsidRDefault="00B14EF0" w:rsidP="00B14EF0">
      <w:pPr>
        <w:pStyle w:val="Body"/>
        <w:rPr>
          <w:rFonts w:ascii="Apple SD 산돌고딕 Neo 강한 볼드체" w:eastAsia="Apple SD 산돌고딕 Neo 강한 볼드체" w:hAnsi="Apple SD 산돌고딕 Neo 강한 볼드체" w:cs="Apple SD 산돌고딕 Neo 강한 볼드체"/>
          <w:sz w:val="20"/>
          <w:szCs w:val="20"/>
        </w:rPr>
      </w:pPr>
      <w:r w:rsidRPr="00933BF9">
        <w:rPr>
          <w:rFonts w:ascii="Apple SD 산돌고딕 Neo 강한 볼드체" w:hAnsi="Apple SD 산돌고딕 Neo 강한 볼드체"/>
          <w:b/>
          <w:bCs/>
          <w:sz w:val="20"/>
          <w:szCs w:val="20"/>
        </w:rPr>
        <w:t>UNITY 3D GAME DEVELOPER</w:t>
      </w:r>
      <w:r w:rsidRPr="00B90757">
        <w:rPr>
          <w:rFonts w:ascii="Apple SD 산돌고딕 Neo 일반체" w:hAnsi="Apple SD 산돌고딕 Neo 일반체"/>
          <w:sz w:val="20"/>
          <w:szCs w:val="20"/>
        </w:rPr>
        <w:t xml:space="preserve"> | K</w:t>
      </w:r>
      <w:r w:rsidR="00B673B8">
        <w:rPr>
          <w:rFonts w:ascii="Apple SD 산돌고딕 Neo 일반체" w:hAnsi="Apple SD 산돌고딕 Neo 일반체"/>
          <w:sz w:val="20"/>
          <w:szCs w:val="20"/>
        </w:rPr>
        <w:t>orea Innovative Center (Samsung Program), Winter 2017</w:t>
      </w:r>
    </w:p>
    <w:p w14:paraId="469D0149" w14:textId="7DE750AA" w:rsidR="00B14EF0" w:rsidRPr="0018390B" w:rsidRDefault="004976BF" w:rsidP="0018390B">
      <w:pPr>
        <w:pStyle w:val="Body"/>
        <w:numPr>
          <w:ilvl w:val="1"/>
          <w:numId w:val="1"/>
        </w:numPr>
        <w:spacing w:line="288" w:lineRule="auto"/>
        <w:rPr>
          <w:rFonts w:ascii="Apple SD 산돌고딕 Neo 옅은체" w:hAnsi="Apple SD 산돌고딕 Neo 옅은체"/>
          <w:sz w:val="20"/>
          <w:szCs w:val="20"/>
        </w:rPr>
      </w:pPr>
      <w:r>
        <w:rPr>
          <w:rFonts w:ascii="Apple SD 산돌고딕 Neo 옅은체" w:hAnsi="Apple SD 산돌고딕 Neo 옅은체"/>
          <w:sz w:val="20"/>
          <w:szCs w:val="20"/>
        </w:rPr>
        <w:t>Build</w:t>
      </w:r>
      <w:r w:rsidR="00B14EF0" w:rsidRPr="00B90757">
        <w:rPr>
          <w:rFonts w:ascii="Apple SD 산돌고딕 Neo 옅은체" w:hAnsi="Apple SD 산돌고딕 Neo 옅은체"/>
          <w:sz w:val="20"/>
          <w:szCs w:val="20"/>
        </w:rPr>
        <w:t xml:space="preserve"> </w:t>
      </w:r>
      <w:r w:rsidR="0018390B">
        <w:rPr>
          <w:rFonts w:ascii="Apple SD 산돌고딕 Neo 옅은체" w:hAnsi="Apple SD 산돌고딕 Neo 옅은체"/>
          <w:sz w:val="20"/>
          <w:szCs w:val="20"/>
        </w:rPr>
        <w:t>innovative</w:t>
      </w:r>
      <w:r w:rsidR="00B14EF0" w:rsidRPr="00B90757">
        <w:rPr>
          <w:rFonts w:ascii="Apple SD 산돌고딕 Neo 옅은체" w:hAnsi="Apple SD 산돌고딕 Neo 옅은체"/>
          <w:sz w:val="20"/>
          <w:szCs w:val="20"/>
        </w:rPr>
        <w:t xml:space="preserve"> new Virtual Reality game called Morning Start using C# and Unity engine</w:t>
      </w:r>
      <w:r w:rsidR="0018390B">
        <w:rPr>
          <w:rFonts w:ascii="Apple SD 산돌고딕 Neo 옅은체" w:hAnsi="Apple SD 산돌고딕 Neo 옅은체"/>
          <w:sz w:val="20"/>
          <w:szCs w:val="20"/>
        </w:rPr>
        <w:t xml:space="preserve"> </w:t>
      </w:r>
      <w:r w:rsidR="0018390B" w:rsidRPr="00B90757">
        <w:rPr>
          <w:rFonts w:ascii="Apple SD 산돌고딕 Neo 옅은체" w:hAnsi="Apple SD 산돌고딕 Neo 옅은체"/>
          <w:sz w:val="20"/>
          <w:szCs w:val="20"/>
        </w:rPr>
        <w:t>(</w:t>
      </w:r>
      <w:hyperlink r:id="rId7" w:history="1">
        <w:r w:rsidR="0018390B" w:rsidRPr="00B90757">
          <w:rPr>
            <w:rStyle w:val="Hyperlink0"/>
            <w:rFonts w:ascii="Apple SD 산돌고딕 Neo 옅은체" w:hAnsi="Apple SD 산돌고딕 Neo 옅은체"/>
            <w:sz w:val="20"/>
            <w:szCs w:val="20"/>
          </w:rPr>
          <w:t>https://youtu.be/RhBAN</w:t>
        </w:r>
        <w:r w:rsidR="0018390B" w:rsidRPr="00B90757">
          <w:rPr>
            <w:rStyle w:val="Hyperlink0"/>
            <w:rFonts w:ascii="Apple SD 산돌고딕 Neo 옅은체" w:hAnsi="Apple SD 산돌고딕 Neo 옅은체"/>
            <w:sz w:val="20"/>
            <w:szCs w:val="20"/>
          </w:rPr>
          <w:t>k</w:t>
        </w:r>
        <w:r w:rsidR="0018390B" w:rsidRPr="00B90757">
          <w:rPr>
            <w:rStyle w:val="Hyperlink0"/>
            <w:rFonts w:ascii="Apple SD 산돌고딕 Neo 옅은체" w:hAnsi="Apple SD 산돌고딕 Neo 옅은체"/>
            <w:sz w:val="20"/>
            <w:szCs w:val="20"/>
          </w:rPr>
          <w:t>3GC</w:t>
        </w:r>
        <w:r w:rsidR="0018390B" w:rsidRPr="00B90757">
          <w:rPr>
            <w:rStyle w:val="Hyperlink0"/>
            <w:rFonts w:ascii="Apple SD 산돌고딕 Neo 옅은체" w:hAnsi="Apple SD 산돌고딕 Neo 옅은체"/>
            <w:sz w:val="20"/>
            <w:szCs w:val="20"/>
          </w:rPr>
          <w:t>n</w:t>
        </w:r>
        <w:r w:rsidR="0018390B" w:rsidRPr="00B90757">
          <w:rPr>
            <w:rStyle w:val="Hyperlink0"/>
            <w:rFonts w:ascii="Apple SD 산돌고딕 Neo 옅은체" w:hAnsi="Apple SD 산돌고딕 Neo 옅은체"/>
            <w:sz w:val="20"/>
            <w:szCs w:val="20"/>
          </w:rPr>
          <w:t>E</w:t>
        </w:r>
      </w:hyperlink>
      <w:r w:rsidR="0018390B" w:rsidRPr="00B90757">
        <w:rPr>
          <w:rFonts w:ascii="Apple SD 산돌고딕 Neo 옅은체" w:hAnsi="Apple SD 산돌고딕 Neo 옅은체"/>
          <w:sz w:val="20"/>
          <w:szCs w:val="20"/>
        </w:rPr>
        <w:t>).</w:t>
      </w:r>
    </w:p>
    <w:p w14:paraId="1047311A" w14:textId="7269951D" w:rsidR="00B14EF0" w:rsidRPr="00B90757" w:rsidRDefault="00B14EF0" w:rsidP="00B14EF0">
      <w:pPr>
        <w:pStyle w:val="Body"/>
        <w:numPr>
          <w:ilvl w:val="1"/>
          <w:numId w:val="1"/>
        </w:numPr>
        <w:spacing w:line="288" w:lineRule="auto"/>
        <w:rPr>
          <w:rFonts w:ascii="Apple SD 산돌고딕 Neo 옅은체" w:hAnsi="Apple SD 산돌고딕 Neo 옅은체"/>
          <w:sz w:val="20"/>
          <w:szCs w:val="20"/>
        </w:rPr>
      </w:pPr>
      <w:r w:rsidRPr="00B90757">
        <w:rPr>
          <w:rFonts w:ascii="Apple SD 산돌고딕 Neo 옅은체" w:hAnsi="Apple SD 산돌고딕 Neo 옅은체"/>
          <w:sz w:val="20"/>
          <w:szCs w:val="20"/>
        </w:rPr>
        <w:t xml:space="preserve">Using </w:t>
      </w:r>
      <w:r w:rsidR="0018390B">
        <w:rPr>
          <w:rFonts w:ascii="Apple SD 산돌고딕 Neo 옅은체" w:hAnsi="Apple SD 산돌고딕 Neo 옅은체"/>
          <w:sz w:val="20"/>
          <w:szCs w:val="20"/>
        </w:rPr>
        <w:t xml:space="preserve">Augmented Reality </w:t>
      </w:r>
      <w:r w:rsidR="0018390B" w:rsidRPr="00B90757">
        <w:rPr>
          <w:rFonts w:ascii="Apple SD 산돌고딕 Neo 옅은체" w:hAnsi="Apple SD 산돌고딕 Neo 옅은체"/>
          <w:sz w:val="20"/>
          <w:szCs w:val="20"/>
        </w:rPr>
        <w:t>development</w:t>
      </w:r>
      <w:r w:rsidRPr="00B90757">
        <w:rPr>
          <w:rFonts w:ascii="Apple SD 산돌고딕 Neo 옅은체" w:hAnsi="Apple SD 산돌고딕 Neo 옅은체"/>
          <w:sz w:val="20"/>
          <w:szCs w:val="20"/>
        </w:rPr>
        <w:t xml:space="preserve"> tools including ARKit</w:t>
      </w:r>
      <w:r>
        <w:rPr>
          <w:rFonts w:ascii="Apple SD 산돌고딕 Neo 옅은체" w:hAnsi="Apple SD 산돌고딕 Neo 옅은체"/>
          <w:sz w:val="20"/>
          <w:szCs w:val="20"/>
        </w:rPr>
        <w:t xml:space="preserve"> and</w:t>
      </w:r>
      <w:r w:rsidRPr="00B90757">
        <w:rPr>
          <w:rFonts w:ascii="Apple SD 산돌고딕 Neo 옅은체" w:hAnsi="Apple SD 산돌고딕 Neo 옅은체"/>
          <w:sz w:val="20"/>
          <w:szCs w:val="20"/>
        </w:rPr>
        <w:t xml:space="preserve"> Vuforia</w:t>
      </w:r>
      <w:r w:rsidR="0018390B">
        <w:rPr>
          <w:rFonts w:ascii="Apple SD 산돌고딕 Neo 옅은체" w:hAnsi="Apple SD 산돌고딕 Neo 옅은체"/>
          <w:sz w:val="20"/>
          <w:szCs w:val="20"/>
        </w:rPr>
        <w:t xml:space="preserve"> for developing </w:t>
      </w:r>
      <w:r w:rsidR="00461AF7">
        <w:rPr>
          <w:rFonts w:ascii="Apple SD 산돌고딕 Neo 옅은체" w:hAnsi="Apple SD 산돌고딕 Neo 옅은체"/>
          <w:sz w:val="20"/>
          <w:szCs w:val="20"/>
        </w:rPr>
        <w:t xml:space="preserve">the </w:t>
      </w:r>
      <w:r w:rsidR="0018390B">
        <w:rPr>
          <w:rFonts w:ascii="Apple SD 산돌고딕 Neo 옅은체" w:hAnsi="Apple SD 산돌고딕 Neo 옅은체"/>
          <w:sz w:val="20"/>
          <w:szCs w:val="20"/>
        </w:rPr>
        <w:t>second version.</w:t>
      </w:r>
    </w:p>
    <w:p w14:paraId="16337549" w14:textId="578A75EA" w:rsidR="00B14EF0" w:rsidRPr="00B90757" w:rsidRDefault="00B14EF0" w:rsidP="00B14EF0">
      <w:pPr>
        <w:pStyle w:val="Body"/>
        <w:numPr>
          <w:ilvl w:val="1"/>
          <w:numId w:val="1"/>
        </w:numPr>
        <w:spacing w:line="288" w:lineRule="auto"/>
        <w:rPr>
          <w:rFonts w:ascii="Apple SD 산돌고딕 Neo 옅은체" w:hAnsi="Apple SD 산돌고딕 Neo 옅은체"/>
          <w:sz w:val="20"/>
          <w:szCs w:val="20"/>
        </w:rPr>
      </w:pPr>
      <w:r w:rsidRPr="00B90757">
        <w:rPr>
          <w:rFonts w:ascii="Apple SD 산돌고딕 Neo 옅은체" w:hAnsi="Apple SD 산돌고딕 Neo 옅은체"/>
          <w:sz w:val="20"/>
          <w:szCs w:val="20"/>
        </w:rPr>
        <w:t xml:space="preserve">Making </w:t>
      </w:r>
      <w:r w:rsidR="00461AF7">
        <w:rPr>
          <w:rFonts w:ascii="Apple SD 산돌고딕 Neo 옅은체" w:hAnsi="Apple SD 산돌고딕 Neo 옅은체"/>
          <w:sz w:val="20"/>
          <w:szCs w:val="20"/>
        </w:rPr>
        <w:t xml:space="preserve">the </w:t>
      </w:r>
      <w:r>
        <w:rPr>
          <w:rFonts w:ascii="Apple SD 산돌고딕 Neo 옅은체" w:hAnsi="Apple SD 산돌고딕 Neo 옅은체"/>
          <w:sz w:val="20"/>
          <w:szCs w:val="20"/>
        </w:rPr>
        <w:t xml:space="preserve">challenge </w:t>
      </w:r>
      <w:r w:rsidR="0018390B">
        <w:rPr>
          <w:rFonts w:ascii="Apple SD 산돌고딕 Neo 옅은체" w:hAnsi="Apple SD 산돌고딕 Neo 옅은체"/>
          <w:sz w:val="20"/>
          <w:szCs w:val="20"/>
        </w:rPr>
        <w:t>algorithm</w:t>
      </w:r>
      <w:r>
        <w:rPr>
          <w:rFonts w:ascii="Apple SD 산돌고딕 Neo 옅은체" w:hAnsi="Apple SD 산돌고딕 Neo 옅은체"/>
          <w:sz w:val="20"/>
          <w:szCs w:val="20"/>
        </w:rPr>
        <w:t xml:space="preserve"> that</w:t>
      </w:r>
      <w:r w:rsidRPr="00B90757">
        <w:rPr>
          <w:rFonts w:ascii="Apple SD 산돌고딕 Neo 옅은체" w:hAnsi="Apple SD 산돌고딕 Neo 옅은체"/>
          <w:sz w:val="20"/>
          <w:szCs w:val="20"/>
        </w:rPr>
        <w:t xml:space="preserve"> </w:t>
      </w:r>
      <w:r>
        <w:rPr>
          <w:rFonts w:ascii="Apple SD 산돌고딕 Neo 옅은체" w:hAnsi="Apple SD 산돌고딕 Neo 옅은체"/>
          <w:sz w:val="20"/>
          <w:szCs w:val="20"/>
        </w:rPr>
        <w:t xml:space="preserve">each script </w:t>
      </w:r>
      <w:r w:rsidRPr="00B90757">
        <w:rPr>
          <w:rFonts w:ascii="Apple SD 산돌고딕 Neo 옅은체" w:hAnsi="Apple SD 산돌고딕 Neo 옅은체"/>
          <w:sz w:val="20"/>
          <w:szCs w:val="20"/>
        </w:rPr>
        <w:t xml:space="preserve">interactively response for </w:t>
      </w:r>
      <w:r>
        <w:rPr>
          <w:rFonts w:ascii="Apple SD 산돌고딕 Neo 옅은체" w:hAnsi="Apple SD 산돌고딕 Neo 옅은체"/>
          <w:sz w:val="20"/>
          <w:szCs w:val="20"/>
        </w:rPr>
        <w:t>boss</w:t>
      </w:r>
      <w:r w:rsidRPr="00B90757">
        <w:rPr>
          <w:rFonts w:ascii="Apple SD 산돌고딕 Neo 옅은체" w:hAnsi="Apple SD 산돌고딕 Neo 옅은체"/>
          <w:sz w:val="20"/>
          <w:szCs w:val="20"/>
        </w:rPr>
        <w:t xml:space="preserve"> movement algorithm. </w:t>
      </w:r>
    </w:p>
    <w:p w14:paraId="4F2725E5" w14:textId="77777777" w:rsidR="00B14EF0" w:rsidRPr="00B90757" w:rsidRDefault="00B14EF0" w:rsidP="00B14EF0">
      <w:pPr>
        <w:pStyle w:val="Body"/>
        <w:rPr>
          <w:rFonts w:ascii="Apple SD 산돌고딕 Neo 볼드체" w:eastAsia="Apple SD 산돌고딕 Neo 볼드체" w:hAnsi="Apple SD 산돌고딕 Neo 볼드체" w:cs="Apple SD 산돌고딕 Neo 볼드체"/>
          <w:sz w:val="20"/>
          <w:szCs w:val="20"/>
        </w:rPr>
      </w:pPr>
    </w:p>
    <w:p w14:paraId="2BE59AC2" w14:textId="6E5C6482" w:rsidR="00B14EF0" w:rsidRPr="00B90757" w:rsidRDefault="00B14EF0" w:rsidP="00B14EF0">
      <w:pPr>
        <w:pStyle w:val="Body"/>
        <w:rPr>
          <w:rFonts w:ascii="Apple SD 산돌고딕 Neo 일반체" w:eastAsia="Apple SD 산돌고딕 Neo 일반체" w:hAnsi="Apple SD 산돌고딕 Neo 일반체" w:cs="Apple SD 산돌고딕 Neo 일반체"/>
          <w:sz w:val="20"/>
          <w:szCs w:val="20"/>
        </w:rPr>
      </w:pPr>
      <w:r w:rsidRPr="00933BF9">
        <w:rPr>
          <w:rFonts w:ascii="Apple SD 산돌고딕 Neo 강한 볼드체" w:hAnsi="Apple SD 산돌고딕 Neo 강한 볼드체"/>
          <w:b/>
          <w:bCs/>
          <w:sz w:val="20"/>
          <w:szCs w:val="20"/>
        </w:rPr>
        <w:t>WEB DEVELOPER</w:t>
      </w:r>
      <w:r w:rsidRPr="00B90757">
        <w:rPr>
          <w:rFonts w:ascii="Apple SD 산돌고딕 Neo 일반체" w:hAnsi="Apple SD 산돌고딕 Neo 일반체"/>
          <w:sz w:val="20"/>
          <w:szCs w:val="20"/>
        </w:rPr>
        <w:t xml:space="preserve"> | D</w:t>
      </w:r>
      <w:r w:rsidR="00B673B8">
        <w:rPr>
          <w:rFonts w:ascii="Apple SD 산돌고딕 Neo 일반체" w:hAnsi="Apple SD 산돌고딕 Neo 일반체"/>
          <w:sz w:val="20"/>
          <w:szCs w:val="20"/>
        </w:rPr>
        <w:t>e Anza College, Fall 2014</w:t>
      </w:r>
    </w:p>
    <w:p w14:paraId="226ED2C7" w14:textId="75DA7FED" w:rsidR="00B14EF0" w:rsidRPr="00B90757" w:rsidRDefault="00B14EF0" w:rsidP="00B14EF0">
      <w:pPr>
        <w:pStyle w:val="Body"/>
        <w:numPr>
          <w:ilvl w:val="1"/>
          <w:numId w:val="1"/>
        </w:numPr>
        <w:spacing w:line="288" w:lineRule="auto"/>
        <w:rPr>
          <w:rFonts w:ascii="Apple SD 산돌고딕 Neo 옅은체" w:hAnsi="Apple SD 산돌고딕 Neo 옅은체"/>
          <w:sz w:val="20"/>
          <w:szCs w:val="20"/>
        </w:rPr>
      </w:pPr>
      <w:r w:rsidRPr="00B90757">
        <w:rPr>
          <w:rFonts w:ascii="Apple SD 산돌고딕 Neo 옅은체" w:hAnsi="Apple SD 산돌고딕 Neo 옅은체"/>
          <w:sz w:val="20"/>
          <w:szCs w:val="20"/>
        </w:rPr>
        <w:t>Self-</w:t>
      </w:r>
      <w:r>
        <w:rPr>
          <w:rFonts w:ascii="Apple SD 산돌고딕 Neo 옅은체" w:hAnsi="Apple SD 산돌고딕 Neo 옅은체"/>
          <w:sz w:val="20"/>
          <w:szCs w:val="20"/>
        </w:rPr>
        <w:t>running</w:t>
      </w:r>
      <w:r w:rsidRPr="00B90757">
        <w:rPr>
          <w:rFonts w:ascii="Apple SD 산돌고딕 Neo 옅은체" w:hAnsi="Apple SD 산돌고딕 Neo 옅은체"/>
          <w:sz w:val="20"/>
          <w:szCs w:val="20"/>
        </w:rPr>
        <w:t xml:space="preserve"> project to replace </w:t>
      </w:r>
      <w:r w:rsidR="00461AF7">
        <w:rPr>
          <w:rFonts w:ascii="Apple SD 산돌고딕 Neo 옅은체" w:hAnsi="Apple SD 산돌고딕 Neo 옅은체"/>
          <w:sz w:val="20"/>
          <w:szCs w:val="20"/>
        </w:rPr>
        <w:t xml:space="preserve">the </w:t>
      </w:r>
      <w:r w:rsidRPr="00B90757">
        <w:rPr>
          <w:rFonts w:ascii="Apple SD 산돌고딕 Neo 옅은체" w:hAnsi="Apple SD 산돌고딕 Neo 옅은체"/>
          <w:sz w:val="20"/>
          <w:szCs w:val="20"/>
        </w:rPr>
        <w:t xml:space="preserve">Signup Genius system in </w:t>
      </w:r>
      <w:r w:rsidR="0018390B">
        <w:rPr>
          <w:rFonts w:ascii="Apple SD 산돌고딕 Neo 옅은체" w:hAnsi="Apple SD 산돌고딕 Neo 옅은체"/>
          <w:sz w:val="20"/>
          <w:szCs w:val="20"/>
        </w:rPr>
        <w:t>language</w:t>
      </w:r>
      <w:r w:rsidRPr="00B90757">
        <w:rPr>
          <w:rFonts w:ascii="Apple SD 산돌고딕 Neo 옅은체" w:hAnsi="Apple SD 산돌고딕 Neo 옅은체"/>
          <w:sz w:val="20"/>
          <w:szCs w:val="20"/>
        </w:rPr>
        <w:t xml:space="preserve"> center.</w:t>
      </w:r>
    </w:p>
    <w:p w14:paraId="1098EF04" w14:textId="7D116A49" w:rsidR="00B14EF0" w:rsidRDefault="00B14EF0" w:rsidP="00B14EF0">
      <w:pPr>
        <w:pStyle w:val="Body"/>
        <w:numPr>
          <w:ilvl w:val="1"/>
          <w:numId w:val="1"/>
        </w:numPr>
        <w:spacing w:line="288" w:lineRule="auto"/>
        <w:rPr>
          <w:rFonts w:ascii="Apple SD 산돌고딕 Neo 옅은체" w:hAnsi="Apple SD 산돌고딕 Neo 옅은체"/>
          <w:sz w:val="20"/>
          <w:szCs w:val="20"/>
        </w:rPr>
      </w:pPr>
      <w:r w:rsidRPr="00B90757">
        <w:rPr>
          <w:rFonts w:ascii="Apple SD 산돌고딕 Neo 옅은체" w:hAnsi="Apple SD 산돌고딕 Neo 옅은체"/>
          <w:sz w:val="20"/>
          <w:szCs w:val="20"/>
        </w:rPr>
        <w:t>Develop web-app using Google forms, Script, and Spreadsheet to completely manage all the workshop</w:t>
      </w:r>
      <w:r>
        <w:rPr>
          <w:rFonts w:ascii="Apple SD 산돌고딕 Neo 옅은체" w:hAnsi="Apple SD 산돌고딕 Neo 옅은체"/>
          <w:sz w:val="20"/>
          <w:szCs w:val="20"/>
        </w:rPr>
        <w:t>s</w:t>
      </w:r>
      <w:r w:rsidRPr="00B90757">
        <w:rPr>
          <w:rFonts w:ascii="Apple SD 산돌고딕 Neo 옅은체" w:hAnsi="Apple SD 산돌고딕 Neo 옅은체"/>
          <w:sz w:val="20"/>
          <w:szCs w:val="20"/>
        </w:rPr>
        <w:t xml:space="preserve"> </w:t>
      </w:r>
      <w:r>
        <w:rPr>
          <w:rFonts w:ascii="Apple SD 산돌고딕 Neo 옅은체" w:hAnsi="Apple SD 산돌고딕 Neo 옅은체"/>
          <w:sz w:val="20"/>
          <w:szCs w:val="20"/>
        </w:rPr>
        <w:t xml:space="preserve">and </w:t>
      </w:r>
      <w:r w:rsidR="00B673B8">
        <w:rPr>
          <w:rFonts w:ascii="Apple SD 산돌고딕 Neo 옅은체" w:hAnsi="Apple SD 산돌고딕 Neo 옅은체"/>
          <w:sz w:val="20"/>
          <w:szCs w:val="20"/>
        </w:rPr>
        <w:t>tutoring</w:t>
      </w:r>
      <w:r>
        <w:rPr>
          <w:rFonts w:ascii="Apple SD 산돌고딕 Neo 옅은체" w:hAnsi="Apple SD 산돌고딕 Neo 옅은체"/>
          <w:sz w:val="20"/>
          <w:szCs w:val="20"/>
        </w:rPr>
        <w:t>.</w:t>
      </w:r>
    </w:p>
    <w:p w14:paraId="3FDB28AC" w14:textId="5A6A92D8" w:rsidR="00B673B8" w:rsidRPr="00B673B8" w:rsidRDefault="00B673B8" w:rsidP="00B673B8">
      <w:pPr>
        <w:pStyle w:val="Body"/>
        <w:numPr>
          <w:ilvl w:val="1"/>
          <w:numId w:val="1"/>
        </w:numPr>
        <w:spacing w:line="288" w:lineRule="auto"/>
        <w:rPr>
          <w:rFonts w:ascii="Apple SD 산돌고딕 Neo 옅은체" w:hAnsi="Apple SD 산돌고딕 Neo 옅은체"/>
          <w:sz w:val="20"/>
          <w:szCs w:val="20"/>
        </w:rPr>
      </w:pPr>
      <w:r w:rsidRPr="00B673B8">
        <w:rPr>
          <w:rFonts w:ascii="Apple SD 산돌고딕 Neo 옅은체" w:hAnsi="Apple SD 산돌고딕 Neo 옅은체"/>
          <w:sz w:val="20"/>
          <w:szCs w:val="20"/>
        </w:rPr>
        <w:t xml:space="preserve">By implementing </w:t>
      </w:r>
      <w:r w:rsidR="00461AF7">
        <w:rPr>
          <w:rFonts w:ascii="Apple SD 산돌고딕 Neo 옅은체" w:hAnsi="Apple SD 산돌고딕 Neo 옅은체"/>
          <w:sz w:val="20"/>
          <w:szCs w:val="20"/>
        </w:rPr>
        <w:t xml:space="preserve">an </w:t>
      </w:r>
      <w:r w:rsidRPr="00B673B8">
        <w:rPr>
          <w:rFonts w:ascii="Apple SD 산돌고딕 Neo 옅은체" w:hAnsi="Apple SD 산돌고딕 Neo 옅은체"/>
          <w:sz w:val="20"/>
          <w:szCs w:val="20"/>
        </w:rPr>
        <w:t xml:space="preserve">easily used system for every student, costs were dramatically reduced. This system is still currently used for several years and </w:t>
      </w:r>
      <w:r w:rsidR="0018390B">
        <w:rPr>
          <w:rFonts w:ascii="Apple SD 산돌고딕 Neo 옅은체" w:hAnsi="Apple SD 산돌고딕 Neo 옅은체"/>
          <w:sz w:val="20"/>
          <w:szCs w:val="20"/>
        </w:rPr>
        <w:t xml:space="preserve">also </w:t>
      </w:r>
      <w:r w:rsidRPr="00B673B8">
        <w:rPr>
          <w:rFonts w:ascii="Apple SD 산돌고딕 Neo 옅은체" w:hAnsi="Apple SD 산돌고딕 Neo 옅은체"/>
          <w:sz w:val="20"/>
          <w:szCs w:val="20"/>
        </w:rPr>
        <w:t>presented at California-wide Tutor Conference.</w:t>
      </w:r>
    </w:p>
    <w:p w14:paraId="6628D700" w14:textId="4FE17D46" w:rsidR="00B14EF0" w:rsidRDefault="00B14EF0" w:rsidP="00B14EF0">
      <w:pPr>
        <w:rPr>
          <w:rFonts w:ascii="Apple SD 산돌고딕 Neo 옅은체" w:hAnsi="Apple SD 산돌고딕 Neo 옅은체"/>
          <w:sz w:val="20"/>
          <w:szCs w:val="20"/>
        </w:rPr>
      </w:pPr>
    </w:p>
    <w:p w14:paraId="188FB81B" w14:textId="77777777" w:rsidR="00B14EF0" w:rsidRDefault="00B14EF0" w:rsidP="00B14EF0">
      <w:pPr>
        <w:rPr>
          <w:rFonts w:ascii="Apple SD 산돌고딕 Neo 옅은체" w:hAnsi="Apple SD 산돌고딕 Neo 옅은체"/>
          <w:sz w:val="20"/>
          <w:szCs w:val="20"/>
        </w:rPr>
      </w:pPr>
    </w:p>
    <w:p w14:paraId="57C930A6" w14:textId="55AA2C0B" w:rsidR="00B673B8" w:rsidRDefault="00B14EF0" w:rsidP="00B14EF0">
      <w:pPr>
        <w:pStyle w:val="Body"/>
        <w:spacing w:line="288" w:lineRule="auto"/>
        <w:rPr>
          <w:rFonts w:ascii="Kohinoor Bangla" w:hAnsi="Kohinoor Bangla"/>
          <w:b/>
          <w:bCs/>
          <w:spacing w:val="104"/>
          <w:sz w:val="24"/>
          <w:szCs w:val="24"/>
        </w:rPr>
      </w:pPr>
      <w:r w:rsidRPr="00B90757">
        <w:rPr>
          <w:rFonts w:ascii="Kohinoor Bangla" w:hAnsi="Kohinoor Bangla"/>
          <w:b/>
          <w:bCs/>
          <w:spacing w:val="104"/>
          <w:sz w:val="24"/>
          <w:szCs w:val="24"/>
        </w:rPr>
        <w:t>SKILLS</w:t>
      </w:r>
    </w:p>
    <w:p w14:paraId="0D9476A9" w14:textId="77777777" w:rsidR="009B5A99" w:rsidRPr="009B5A99" w:rsidRDefault="009B5A99" w:rsidP="009B5A99">
      <w:pPr>
        <w:rPr>
          <w:rFonts w:ascii="Kohinoor Bangla" w:hAnsi="Kohinoor Bangla"/>
          <w:b/>
          <w:bCs/>
          <w:spacing w:val="104"/>
          <w:sz w:val="10"/>
          <w:szCs w:val="10"/>
        </w:rPr>
      </w:pPr>
    </w:p>
    <w:p w14:paraId="7B21656E" w14:textId="3127AAB0" w:rsidR="00B14EF0" w:rsidRPr="00B90757" w:rsidRDefault="00D5602E" w:rsidP="00B14EF0">
      <w:pPr>
        <w:pStyle w:val="Body"/>
        <w:rPr>
          <w:rFonts w:ascii="Apple SD 산돌고딕 Neo 일반체" w:eastAsia="Apple SD 산돌고딕 Neo 일반체" w:hAnsi="Apple SD 산돌고딕 Neo 일반체" w:cs="Apple SD 산돌고딕 Neo 일반체"/>
          <w:sz w:val="20"/>
          <w:szCs w:val="20"/>
        </w:rPr>
      </w:pPr>
      <w:r>
        <w:rPr>
          <w:rFonts w:ascii="Apple SD 산돌고딕 Neo 강한 볼드체" w:hAnsi="Apple SD 산돌고딕 Neo 강한 볼드체"/>
          <w:sz w:val="20"/>
          <w:szCs w:val="20"/>
        </w:rPr>
        <w:t>Proficient</w:t>
      </w:r>
      <w:r w:rsidR="00B14EF0" w:rsidRPr="00B90757">
        <w:rPr>
          <w:rFonts w:ascii="Apple SD 산돌고딕 Neo 일반체" w:hAnsi="Apple SD 산돌고딕 Neo 일반체"/>
          <w:sz w:val="20"/>
          <w:szCs w:val="20"/>
        </w:rPr>
        <w:t xml:space="preserve"> </w:t>
      </w:r>
      <w:r w:rsidR="005E0C01" w:rsidRPr="00B90757">
        <w:rPr>
          <w:rFonts w:ascii="Apple SD 산돌고딕 Neo 일반체" w:hAnsi="Apple SD 산돌고딕 Neo 일반체"/>
          <w:sz w:val="20"/>
          <w:szCs w:val="20"/>
        </w:rPr>
        <w:t>| Python</w:t>
      </w:r>
      <w:r w:rsidR="00B14EF0" w:rsidRPr="00B90757">
        <w:rPr>
          <w:rFonts w:ascii="Apple SD 산돌고딕 Neo 일반체" w:hAnsi="Apple SD 산돌고딕 Neo 일반체"/>
          <w:sz w:val="20"/>
          <w:szCs w:val="20"/>
        </w:rPr>
        <w:t xml:space="preserve"> (+</w:t>
      </w:r>
      <w:r w:rsidR="00B673B8" w:rsidRPr="00B90757">
        <w:rPr>
          <w:rFonts w:ascii="Apple SD 산돌고딕 Neo 일반체" w:hAnsi="Apple SD 산돌고딕 Neo 일반체"/>
          <w:sz w:val="20"/>
          <w:szCs w:val="20"/>
        </w:rPr>
        <w:t>NumPy</w:t>
      </w:r>
      <w:r w:rsidR="00B14EF0" w:rsidRPr="00B90757">
        <w:rPr>
          <w:rFonts w:ascii="Apple SD 산돌고딕 Neo 일반체" w:hAnsi="Apple SD 산돌고딕 Neo 일반체"/>
          <w:sz w:val="20"/>
          <w:szCs w:val="20"/>
        </w:rPr>
        <w:t xml:space="preserve">, </w:t>
      </w:r>
      <w:r w:rsidR="00B673B8">
        <w:rPr>
          <w:rFonts w:ascii="Apple SD 산돌고딕 Neo 일반체" w:hAnsi="Apple SD 산돌고딕 Neo 일반체"/>
          <w:sz w:val="20"/>
          <w:szCs w:val="20"/>
        </w:rPr>
        <w:t>P</w:t>
      </w:r>
      <w:r w:rsidR="00B14EF0" w:rsidRPr="00B90757">
        <w:rPr>
          <w:rFonts w:ascii="Apple SD 산돌고딕 Neo 일반체" w:hAnsi="Apple SD 산돌고딕 Neo 일반체"/>
          <w:sz w:val="20"/>
          <w:szCs w:val="20"/>
        </w:rPr>
        <w:t xml:space="preserve">andas, </w:t>
      </w:r>
      <w:r w:rsidR="00B673B8" w:rsidRPr="00B90757">
        <w:rPr>
          <w:rFonts w:ascii="Apple SD 산돌고딕 Neo 일반체" w:hAnsi="Apple SD 산돌고딕 Neo 일반체"/>
          <w:sz w:val="20"/>
          <w:szCs w:val="20"/>
        </w:rPr>
        <w:t>SciPy</w:t>
      </w:r>
      <w:r w:rsidR="00B14EF0" w:rsidRPr="00B90757">
        <w:rPr>
          <w:rFonts w:ascii="Apple SD 산돌고딕 Neo 일반체" w:hAnsi="Apple SD 산돌고딕 Neo 일반체"/>
          <w:sz w:val="20"/>
          <w:szCs w:val="20"/>
        </w:rPr>
        <w:t>), Java, C# (Unity 3D), LaTeX</w:t>
      </w:r>
    </w:p>
    <w:p w14:paraId="3DE0BEFF" w14:textId="2577B233" w:rsidR="00B14EF0" w:rsidRDefault="00D5602E" w:rsidP="00B14EF0">
      <w:pPr>
        <w:rPr>
          <w:rFonts w:ascii="Apple SD 산돌고딕 Neo 일반체" w:hAnsi="Apple SD 산돌고딕 Neo 일반체"/>
          <w:sz w:val="20"/>
          <w:szCs w:val="20"/>
        </w:rPr>
      </w:pPr>
      <w:r>
        <w:rPr>
          <w:rFonts w:ascii="Apple SD 산돌고딕 Neo 강한 볼드체" w:hAnsi="Apple SD 산돌고딕 Neo 강한 볼드체"/>
          <w:sz w:val="20"/>
          <w:szCs w:val="20"/>
        </w:rPr>
        <w:t>familiar</w:t>
      </w:r>
      <w:r w:rsidR="00B14EF0" w:rsidRPr="00B90757">
        <w:rPr>
          <w:rFonts w:ascii="Apple SD 산돌고딕 Neo 강한 볼드체" w:hAnsi="Apple SD 산돌고딕 Neo 강한 볼드체"/>
          <w:sz w:val="20"/>
          <w:szCs w:val="20"/>
        </w:rPr>
        <w:t xml:space="preserve">    </w:t>
      </w:r>
      <w:r w:rsidR="00B14EF0" w:rsidRPr="00B90757">
        <w:rPr>
          <w:rFonts w:ascii="Apple SD 산돌고딕 Neo 일반체" w:hAnsi="Apple SD 산돌고딕 Neo 일반체"/>
          <w:sz w:val="20"/>
          <w:szCs w:val="20"/>
        </w:rPr>
        <w:t xml:space="preserve"> </w:t>
      </w:r>
      <w:r w:rsidR="005E0C01" w:rsidRPr="00B90757">
        <w:rPr>
          <w:rFonts w:ascii="Apple SD 산돌고딕 Neo 일반체" w:hAnsi="Apple SD 산돌고딕 Neo 일반체"/>
          <w:sz w:val="20"/>
          <w:szCs w:val="20"/>
        </w:rPr>
        <w:t>| SQL</w:t>
      </w:r>
      <w:r w:rsidR="00B14EF0" w:rsidRPr="00B90757">
        <w:rPr>
          <w:rFonts w:ascii="Apple SD 산돌고딕 Neo 일반체" w:hAnsi="Apple SD 산돌고딕 Neo 일반체"/>
          <w:sz w:val="20"/>
          <w:szCs w:val="20"/>
        </w:rPr>
        <w:t xml:space="preserve">, C++, Swift/iOS/ARKit, HTML, CSS, </w:t>
      </w:r>
      <w:r w:rsidR="00B673B8" w:rsidRPr="00B90757">
        <w:rPr>
          <w:rFonts w:ascii="Apple SD 산돌고딕 Neo 일반체" w:hAnsi="Apple SD 산돌고딕 Neo 일반체"/>
          <w:sz w:val="20"/>
          <w:szCs w:val="20"/>
        </w:rPr>
        <w:t>JavaScript</w:t>
      </w:r>
      <w:r w:rsidR="00B14EF0" w:rsidRPr="00B90757">
        <w:rPr>
          <w:rFonts w:ascii="Apple SD 산돌고딕 Neo 일반체" w:hAnsi="Apple SD 산돌고딕 Neo 일반체"/>
          <w:sz w:val="20"/>
          <w:szCs w:val="20"/>
        </w:rPr>
        <w:t>, Git</w:t>
      </w:r>
      <w:r w:rsidR="009B5A99">
        <w:rPr>
          <w:rFonts w:ascii="Apple SD 산돌고딕 Neo 일반체" w:hAnsi="Apple SD 산돌고딕 Neo 일반체"/>
          <w:sz w:val="20"/>
          <w:szCs w:val="20"/>
        </w:rPr>
        <w:t>, Firebase</w:t>
      </w:r>
    </w:p>
    <w:p w14:paraId="3CF43C53" w14:textId="5C9696D5" w:rsidR="00B14EF0" w:rsidRDefault="00B14EF0" w:rsidP="00B14EF0">
      <w:pPr>
        <w:rPr>
          <w:rFonts w:ascii="Apple SD 산돌고딕 Neo 일반체" w:hAnsi="Apple SD 산돌고딕 Neo 일반체"/>
          <w:sz w:val="20"/>
          <w:szCs w:val="20"/>
        </w:rPr>
      </w:pPr>
    </w:p>
    <w:p w14:paraId="599011DF" w14:textId="77777777" w:rsidR="00B14EF0" w:rsidRDefault="00B14EF0" w:rsidP="00B14EF0">
      <w:pPr>
        <w:rPr>
          <w:rFonts w:ascii="Apple SD 산돌고딕 Neo 일반체" w:hAnsi="Apple SD 산돌고딕 Neo 일반체"/>
          <w:sz w:val="20"/>
          <w:szCs w:val="20"/>
        </w:rPr>
      </w:pPr>
    </w:p>
    <w:p w14:paraId="0D67C833" w14:textId="3A1712D7" w:rsidR="009B5A99" w:rsidRDefault="00B14EF0" w:rsidP="00B14EF0">
      <w:pPr>
        <w:rPr>
          <w:rFonts w:ascii="Kohinoor Bangla" w:hAnsi="Kohinoor Bangla"/>
          <w:b/>
          <w:bCs/>
          <w:spacing w:val="104"/>
        </w:rPr>
      </w:pPr>
      <w:r w:rsidRPr="00B90757">
        <w:rPr>
          <w:rFonts w:ascii="Kohinoor Bangla" w:hAnsi="Kohinoor Bangla"/>
          <w:b/>
          <w:bCs/>
          <w:spacing w:val="104"/>
        </w:rPr>
        <w:t>AWARDS</w:t>
      </w:r>
      <w:r w:rsidRPr="00B14EF0">
        <w:rPr>
          <w:rFonts w:ascii="Kohinoor Bangla" w:hAnsi="Kohinoor Bangla"/>
          <w:b/>
          <w:bCs/>
          <w:spacing w:val="104"/>
        </w:rPr>
        <w:t xml:space="preserve"> </w:t>
      </w:r>
      <w:r>
        <w:rPr>
          <w:rFonts w:ascii="Kohinoor Bangla" w:hAnsi="Kohinoor Bangla"/>
          <w:b/>
          <w:bCs/>
          <w:spacing w:val="104"/>
        </w:rPr>
        <w:tab/>
      </w:r>
      <w:r>
        <w:rPr>
          <w:rFonts w:ascii="Kohinoor Bangla" w:hAnsi="Kohinoor Bangla"/>
          <w:b/>
          <w:bCs/>
          <w:spacing w:val="104"/>
        </w:rPr>
        <w:tab/>
      </w:r>
      <w:r>
        <w:rPr>
          <w:rFonts w:ascii="Kohinoor Bangla" w:hAnsi="Kohinoor Bangla"/>
          <w:b/>
          <w:bCs/>
          <w:spacing w:val="104"/>
        </w:rPr>
        <w:tab/>
      </w:r>
      <w:r>
        <w:rPr>
          <w:rFonts w:ascii="Kohinoor Bangla" w:hAnsi="Kohinoor Bangla"/>
          <w:b/>
          <w:bCs/>
          <w:spacing w:val="104"/>
        </w:rPr>
        <w:tab/>
      </w:r>
      <w:r>
        <w:rPr>
          <w:rFonts w:ascii="Kohinoor Bangla" w:hAnsi="Kohinoor Bangla"/>
          <w:b/>
          <w:bCs/>
          <w:spacing w:val="104"/>
        </w:rPr>
        <w:tab/>
      </w:r>
      <w:r>
        <w:rPr>
          <w:rFonts w:ascii="Kohinoor Bangla" w:hAnsi="Kohinoor Bangla"/>
          <w:b/>
          <w:bCs/>
          <w:spacing w:val="104"/>
        </w:rPr>
        <w:tab/>
      </w:r>
      <w:r w:rsidRPr="00B90757">
        <w:rPr>
          <w:rFonts w:ascii="Kohinoor Bangla" w:hAnsi="Kohinoor Bangla"/>
          <w:b/>
          <w:bCs/>
          <w:spacing w:val="104"/>
        </w:rPr>
        <w:t>LEADERSHIP</w:t>
      </w:r>
    </w:p>
    <w:p w14:paraId="223AA59D" w14:textId="77777777" w:rsidR="009B5A99" w:rsidRPr="009B5A99" w:rsidRDefault="009B5A99" w:rsidP="00B14EF0">
      <w:pPr>
        <w:rPr>
          <w:rFonts w:ascii="Kohinoor Bangla" w:hAnsi="Kohinoor Bangla"/>
          <w:b/>
          <w:bCs/>
          <w:spacing w:val="104"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B14EF0" w14:paraId="7F58AF4E" w14:textId="77777777" w:rsidTr="00B14EF0">
        <w:tc>
          <w:tcPr>
            <w:tcW w:w="5395" w:type="dxa"/>
          </w:tcPr>
          <w:p w14:paraId="3DB6B306" w14:textId="1588AE33" w:rsidR="00B14EF0" w:rsidRPr="00B90757" w:rsidRDefault="00D5602E" w:rsidP="00B14EF0">
            <w:pPr>
              <w:pStyle w:val="Body"/>
              <w:numPr>
                <w:ilvl w:val="0"/>
                <w:numId w:val="2"/>
              </w:numPr>
              <w:rPr>
                <w:rFonts w:ascii="Apple SD 산돌고딕 Neo 볼드체" w:hAnsi="Apple SD 산돌고딕 Neo 볼드체"/>
                <w:sz w:val="20"/>
                <w:szCs w:val="20"/>
              </w:rPr>
            </w:pPr>
            <w:r>
              <w:rPr>
                <w:rFonts w:ascii="Apple SD 산돌고딕 Neo 볼드체" w:hAnsi="Apple SD 산돌고딕 Neo 볼드체"/>
                <w:sz w:val="20"/>
                <w:szCs w:val="20"/>
              </w:rPr>
              <w:t>Excellence Mentor Award</w:t>
            </w:r>
          </w:p>
          <w:p w14:paraId="5E7DC3D9" w14:textId="77777777" w:rsidR="00461AF7" w:rsidRDefault="00461AF7" w:rsidP="00B14EF0">
            <w:pPr>
              <w:pStyle w:val="Body"/>
              <w:rPr>
                <w:rFonts w:ascii="Apple SD 산돌고딕 Neo 아주옅은체" w:hAnsi="Apple SD 산돌고딕 Neo 아주옅은체"/>
                <w:sz w:val="20"/>
                <w:szCs w:val="20"/>
              </w:rPr>
            </w:pPr>
            <w:r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     The </w:t>
            </w:r>
            <w:r w:rsidR="00B14EF0" w:rsidRPr="00B90757">
              <w:rPr>
                <w:rFonts w:ascii="Apple SD 산돌고딕 Neo 아주옅은체" w:hAnsi="Apple SD 산돌고딕 Neo 아주옅은체"/>
                <w:sz w:val="20"/>
                <w:szCs w:val="20"/>
              </w:rPr>
              <w:t>Republic of Korea Army, for saving a team member’s</w:t>
            </w:r>
          </w:p>
          <w:p w14:paraId="67BDFFB5" w14:textId="23EB11F6" w:rsidR="00B14EF0" w:rsidRDefault="00461AF7" w:rsidP="009B5A99">
            <w:pPr>
              <w:pStyle w:val="Body"/>
              <w:rPr>
                <w:rFonts w:ascii="Apple SD 산돌고딕 Neo 아주옅은체" w:hAnsi="Apple SD 산돌고딕 Neo 아주옅은체"/>
                <w:sz w:val="20"/>
                <w:szCs w:val="20"/>
              </w:rPr>
            </w:pPr>
            <w:r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     </w:t>
            </w:r>
            <w:r w:rsidR="00B14EF0" w:rsidRPr="00B90757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life from </w:t>
            </w:r>
            <w:r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the </w:t>
            </w:r>
            <w:r w:rsidR="00B14EF0" w:rsidRPr="00B90757">
              <w:rPr>
                <w:rFonts w:ascii="Apple SD 산돌고딕 Neo 아주옅은체" w:hAnsi="Apple SD 산돌고딕 Neo 아주옅은체"/>
                <w:sz w:val="20"/>
                <w:szCs w:val="20"/>
              </w:rPr>
              <w:t>suicide attempt</w:t>
            </w:r>
            <w:r w:rsidR="009B5A99">
              <w:rPr>
                <w:rFonts w:ascii="Apple SD 산돌고딕 Neo 아주옅은체" w:hAnsi="Apple SD 산돌고딕 Neo 아주옅은체"/>
                <w:sz w:val="20"/>
                <w:szCs w:val="20"/>
              </w:rPr>
              <w:t>.</w:t>
            </w:r>
          </w:p>
          <w:p w14:paraId="5DF7F605" w14:textId="77777777" w:rsidR="00B14EF0" w:rsidRPr="00B90757" w:rsidRDefault="00B14EF0" w:rsidP="00B14EF0">
            <w:pPr>
              <w:pStyle w:val="Body"/>
              <w:rPr>
                <w:rFonts w:ascii="Apple SD 산돌고딕 Neo 아주옅은체" w:eastAsia="Apple SD 산돌고딕 Neo 아주옅은체" w:hAnsi="Apple SD 산돌고딕 Neo 아주옅은체" w:cs="Apple SD 산돌고딕 Neo 아주옅은체"/>
                <w:sz w:val="20"/>
                <w:szCs w:val="20"/>
              </w:rPr>
            </w:pPr>
          </w:p>
          <w:p w14:paraId="6B5503FA" w14:textId="27B7804F" w:rsidR="00B14EF0" w:rsidRPr="00B90757" w:rsidRDefault="00D5602E" w:rsidP="00B14EF0">
            <w:pPr>
              <w:pStyle w:val="Body"/>
              <w:numPr>
                <w:ilvl w:val="0"/>
                <w:numId w:val="2"/>
              </w:numPr>
              <w:rPr>
                <w:rFonts w:ascii="Apple SD 산돌고딕 Neo 볼드체" w:hAnsi="Apple SD 산돌고딕 Neo 볼드체"/>
                <w:sz w:val="20"/>
                <w:szCs w:val="20"/>
              </w:rPr>
            </w:pPr>
            <w:r>
              <w:rPr>
                <w:rFonts w:ascii="Apple SD 산돌고딕 Neo 볼드체" w:hAnsi="Apple SD 산돌고딕 Neo 볼드체"/>
                <w:sz w:val="20"/>
                <w:szCs w:val="20"/>
              </w:rPr>
              <w:t>Grow with Google Scholarship</w:t>
            </w:r>
          </w:p>
          <w:p w14:paraId="378674C6" w14:textId="319ACC27" w:rsidR="00B14EF0" w:rsidRPr="00B90757" w:rsidRDefault="00B14EF0" w:rsidP="00B14EF0">
            <w:pPr>
              <w:pStyle w:val="Body"/>
              <w:rPr>
                <w:rFonts w:ascii="Apple SD 산돌고딕 Neo 아주옅은체" w:eastAsia="Apple SD 산돌고딕 Neo 아주옅은체" w:hAnsi="Apple SD 산돌고딕 Neo 아주옅은체" w:cs="Apple SD 산돌고딕 Neo 아주옅은체"/>
                <w:sz w:val="20"/>
                <w:szCs w:val="20"/>
              </w:rPr>
            </w:pPr>
            <w:r w:rsidRPr="00B90757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 </w:t>
            </w:r>
            <w:r w:rsidR="00461AF7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 </w:t>
            </w:r>
            <w:r w:rsidRPr="00B90757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 Web Development, Udacity (January 2018)</w:t>
            </w:r>
          </w:p>
          <w:p w14:paraId="3C3A9996" w14:textId="77777777" w:rsidR="00B14EF0" w:rsidRPr="00B90757" w:rsidRDefault="00B14EF0" w:rsidP="00B14EF0">
            <w:pPr>
              <w:pStyle w:val="Body"/>
              <w:rPr>
                <w:rFonts w:ascii="Apple SD 산돌고딕 Neo 아주옅은체" w:eastAsia="Apple SD 산돌고딕 Neo 아주옅은체" w:hAnsi="Apple SD 산돌고딕 Neo 아주옅은체" w:cs="Apple SD 산돌고딕 Neo 아주옅은체"/>
                <w:sz w:val="20"/>
                <w:szCs w:val="20"/>
              </w:rPr>
            </w:pPr>
          </w:p>
          <w:p w14:paraId="2F22D82D" w14:textId="7DA49DDD" w:rsidR="00B14EF0" w:rsidRPr="00B90757" w:rsidRDefault="00D5602E" w:rsidP="00B14EF0">
            <w:pPr>
              <w:pStyle w:val="Body"/>
              <w:numPr>
                <w:ilvl w:val="0"/>
                <w:numId w:val="2"/>
              </w:numPr>
              <w:rPr>
                <w:rFonts w:ascii="Apple SD 산돌고딕 Neo 볼드체" w:hAnsi="Apple SD 산돌고딕 Neo 볼드체"/>
                <w:sz w:val="20"/>
                <w:szCs w:val="20"/>
              </w:rPr>
            </w:pPr>
            <w:r>
              <w:rPr>
                <w:rFonts w:ascii="Apple SD 산돌고딕 Neo 볼드체" w:hAnsi="Apple SD 산돌고딕 Neo 볼드체"/>
                <w:sz w:val="20"/>
                <w:szCs w:val="20"/>
              </w:rPr>
              <w:t>Unity Engine Certified Developer</w:t>
            </w:r>
          </w:p>
          <w:p w14:paraId="66CBF12A" w14:textId="0BF58232" w:rsidR="00B14EF0" w:rsidRPr="00B90757" w:rsidRDefault="00B14EF0" w:rsidP="00B14EF0">
            <w:pPr>
              <w:pStyle w:val="Body"/>
              <w:rPr>
                <w:rFonts w:ascii="Apple SD 산돌고딕 Neo 아주옅은체" w:eastAsia="Apple SD 산돌고딕 Neo 아주옅은체" w:hAnsi="Apple SD 산돌고딕 Neo 아주옅은체" w:cs="Apple SD 산돌고딕 Neo 아주옅은체"/>
                <w:sz w:val="20"/>
                <w:szCs w:val="20"/>
              </w:rPr>
            </w:pPr>
            <w:r w:rsidRPr="00B90757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 </w:t>
            </w:r>
            <w:r w:rsidR="00461AF7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 </w:t>
            </w:r>
            <w:r w:rsidRPr="00B90757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 Unity Technologies (December 2017)</w:t>
            </w:r>
          </w:p>
          <w:p w14:paraId="38EFC8A7" w14:textId="77777777" w:rsidR="00B14EF0" w:rsidRPr="00B90757" w:rsidRDefault="00B14EF0" w:rsidP="00B14EF0">
            <w:pPr>
              <w:pStyle w:val="Body"/>
              <w:rPr>
                <w:rFonts w:ascii="Apple SD 산돌고딕 Neo 일반체" w:eastAsia="Apple SD 산돌고딕 Neo 일반체" w:hAnsi="Apple SD 산돌고딕 Neo 일반체" w:cs="Apple SD 산돌고딕 Neo 일반체"/>
                <w:sz w:val="20"/>
                <w:szCs w:val="20"/>
              </w:rPr>
            </w:pPr>
          </w:p>
          <w:p w14:paraId="61F173D3" w14:textId="1B46DE57" w:rsidR="00B14EF0" w:rsidRPr="00B90757" w:rsidRDefault="00D5602E" w:rsidP="00B14EF0">
            <w:pPr>
              <w:pStyle w:val="Body"/>
              <w:numPr>
                <w:ilvl w:val="0"/>
                <w:numId w:val="2"/>
              </w:numPr>
              <w:rPr>
                <w:rFonts w:ascii="Apple SD 산돌고딕 Neo 볼드체" w:hAnsi="Apple SD 산돌고딕 Neo 볼드체"/>
                <w:sz w:val="20"/>
                <w:szCs w:val="20"/>
              </w:rPr>
            </w:pPr>
            <w:r>
              <w:rPr>
                <w:rFonts w:ascii="Apple SD 산돌고딕 Neo 볼드체" w:hAnsi="Apple SD 산돌고딕 Neo 볼드체"/>
                <w:sz w:val="20"/>
                <w:szCs w:val="20"/>
              </w:rPr>
              <w:t>Regent’s Scholarship Candidate</w:t>
            </w:r>
          </w:p>
          <w:p w14:paraId="06F55899" w14:textId="142ABC7E" w:rsidR="00B14EF0" w:rsidRDefault="00B14EF0" w:rsidP="00B14EF0">
            <w:pPr>
              <w:rPr>
                <w:rFonts w:ascii="Apple SD 산돌고딕 Neo 아주옅은체" w:hAnsi="Apple SD 산돌고딕 Neo 아주옅은체"/>
                <w:sz w:val="20"/>
                <w:szCs w:val="20"/>
              </w:rPr>
            </w:pPr>
            <w:r w:rsidRPr="00B90757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</w:t>
            </w:r>
            <w:r w:rsidR="00461AF7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 </w:t>
            </w:r>
            <w:r w:rsidRPr="00B90757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  University of California, Irvine (March 2017)</w:t>
            </w:r>
          </w:p>
          <w:p w14:paraId="61DC434C" w14:textId="77777777" w:rsidR="00B14EF0" w:rsidRDefault="00B14EF0" w:rsidP="00B14EF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pple SD 산돌고딕 Neo 볼드체" w:hAnsi="Apple SD 산돌고딕 Neo 볼드체"/>
                <w:sz w:val="20"/>
                <w:szCs w:val="20"/>
              </w:rPr>
            </w:pPr>
          </w:p>
        </w:tc>
        <w:tc>
          <w:tcPr>
            <w:tcW w:w="5395" w:type="dxa"/>
          </w:tcPr>
          <w:p w14:paraId="22CBDE25" w14:textId="137AE978" w:rsidR="00B14EF0" w:rsidRPr="00B90757" w:rsidRDefault="00D5602E" w:rsidP="00B14EF0">
            <w:pPr>
              <w:pStyle w:val="Body"/>
              <w:numPr>
                <w:ilvl w:val="0"/>
                <w:numId w:val="3"/>
              </w:numPr>
              <w:rPr>
                <w:rFonts w:ascii="Apple SD 산돌고딕 Neo 볼드체" w:hAnsi="Apple SD 산돌고딕 Neo 볼드체"/>
                <w:sz w:val="20"/>
                <w:szCs w:val="20"/>
              </w:rPr>
            </w:pPr>
            <w:r>
              <w:rPr>
                <w:rFonts w:ascii="Apple SD 산돌고딕 Neo 볼드체" w:hAnsi="Apple SD 산돌고딕 Neo 볼드체"/>
                <w:sz w:val="20"/>
                <w:szCs w:val="20"/>
              </w:rPr>
              <w:t>Teaching</w:t>
            </w:r>
            <w:r w:rsidR="00B14EF0" w:rsidRPr="00B90757">
              <w:rPr>
                <w:rFonts w:ascii="Apple SD 산돌고딕 Neo 볼드체" w:hAnsi="Apple SD 산돌고딕 Neo 볼드체"/>
                <w:sz w:val="20"/>
                <w:szCs w:val="20"/>
              </w:rPr>
              <w:t>:</w:t>
            </w:r>
            <w:r w:rsidR="00B14EF0" w:rsidRPr="00B90757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</w:t>
            </w:r>
            <w:r w:rsidR="00B14EF0">
              <w:rPr>
                <w:rFonts w:ascii="Apple SD 산돌고딕 Neo 아주옅은체" w:hAnsi="Apple SD 산돌고딕 Neo 아주옅은체"/>
                <w:sz w:val="20"/>
                <w:szCs w:val="20"/>
              </w:rPr>
              <w:t>Take</w:t>
            </w:r>
            <w:r w:rsidR="00B14EF0" w:rsidRPr="00B90757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CS370, Tutor Training Course from UC Berkeley and tutoring Python, Data Structure. Having several years of tutoring experiments in programming.</w:t>
            </w:r>
            <w:r w:rsidR="00B14EF0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</w:t>
            </w:r>
            <w:r w:rsidR="00890BBF">
              <w:rPr>
                <w:rFonts w:ascii="Apple SD 산돌고딕 Neo 아주옅은체" w:hAnsi="Apple SD 산돌고딕 Neo 아주옅은체"/>
                <w:sz w:val="20"/>
                <w:szCs w:val="20"/>
              </w:rPr>
              <w:t>Also,</w:t>
            </w:r>
            <w:r w:rsidR="00B14EF0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presenter at California-wide tutor conference.</w:t>
            </w:r>
          </w:p>
          <w:p w14:paraId="02160956" w14:textId="77777777" w:rsidR="00B14EF0" w:rsidRPr="00B90757" w:rsidRDefault="00B14EF0" w:rsidP="00B14EF0">
            <w:pPr>
              <w:pStyle w:val="Body"/>
              <w:rPr>
                <w:rFonts w:ascii="Apple SD 산돌고딕 Neo 아주옅은체" w:eastAsia="Apple SD 산돌고딕 Neo 아주옅은체" w:hAnsi="Apple SD 산돌고딕 Neo 아주옅은체" w:cs="Apple SD 산돌고딕 Neo 아주옅은체"/>
                <w:sz w:val="20"/>
                <w:szCs w:val="20"/>
              </w:rPr>
            </w:pPr>
          </w:p>
          <w:p w14:paraId="704DC4E5" w14:textId="576EC040" w:rsidR="00B14EF0" w:rsidRPr="00B14EF0" w:rsidRDefault="00D5602E" w:rsidP="00B14EF0">
            <w:pPr>
              <w:pStyle w:val="Body"/>
              <w:numPr>
                <w:ilvl w:val="0"/>
                <w:numId w:val="3"/>
              </w:numPr>
              <w:rPr>
                <w:rFonts w:ascii="Apple SD 산돌고딕 Neo 볼드체" w:hAnsi="Apple SD 산돌고딕 Neo 볼드체"/>
                <w:sz w:val="20"/>
                <w:szCs w:val="20"/>
              </w:rPr>
            </w:pPr>
            <w:r>
              <w:rPr>
                <w:rFonts w:ascii="Apple SD 산돌고딕 Neo 볼드체" w:hAnsi="Apple SD 산돌고딕 Neo 볼드체"/>
                <w:sz w:val="20"/>
                <w:szCs w:val="20"/>
              </w:rPr>
              <w:t>Creative Leading</w:t>
            </w:r>
            <w:r w:rsidR="00B14EF0" w:rsidRPr="00B14EF0">
              <w:rPr>
                <w:rFonts w:ascii="Apple SD 산돌고딕 Neo 볼드체" w:hAnsi="Apple SD 산돌고딕 Neo 볼드체"/>
                <w:sz w:val="20"/>
                <w:szCs w:val="20"/>
              </w:rPr>
              <w:t>:</w:t>
            </w:r>
            <w:r w:rsidR="00B14EF0" w:rsidRPr="00B14EF0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From scratching </w:t>
            </w:r>
            <w:r w:rsidR="0018390B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product </w:t>
            </w:r>
            <w:r w:rsidR="00B14EF0" w:rsidRPr="00B14EF0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development idea to making algorithm, I </w:t>
            </w:r>
            <w:r w:rsidR="0018390B">
              <w:rPr>
                <w:rFonts w:ascii="Apple SD 산돌고딕 Neo 아주옅은체" w:hAnsi="Apple SD 산돌고딕 Neo 아주옅은체"/>
                <w:sz w:val="20"/>
                <w:szCs w:val="20"/>
              </w:rPr>
              <w:t>devote the project by giving</w:t>
            </w:r>
            <w:r w:rsidR="00B14EF0" w:rsidRPr="00B14EF0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 </w:t>
            </w:r>
            <w:r w:rsidR="00461AF7">
              <w:rPr>
                <w:rFonts w:ascii="Apple SD 산돌고딕 Neo 아주옅은체" w:hAnsi="Apple SD 산돌고딕 Neo 아주옅은체"/>
                <w:sz w:val="20"/>
                <w:szCs w:val="20"/>
              </w:rPr>
              <w:t xml:space="preserve">the </w:t>
            </w:r>
            <w:r w:rsidR="00B14EF0" w:rsidRPr="00B14EF0">
              <w:rPr>
                <w:rFonts w:ascii="Apple SD 산돌고딕 Neo 아주옅은체" w:hAnsi="Apple SD 산돌고딕 Neo 아주옅은체"/>
                <w:sz w:val="20"/>
                <w:szCs w:val="20"/>
              </w:rPr>
              <w:t>creative idea and divide the proper work to proper people</w:t>
            </w:r>
            <w:r w:rsidR="00B14EF0">
              <w:rPr>
                <w:rFonts w:ascii="Apple SD 산돌고딕 Neo 아주옅은체" w:hAnsi="Apple SD 산돌고딕 Neo 아주옅은체"/>
                <w:sz w:val="20"/>
                <w:szCs w:val="20"/>
              </w:rPr>
              <w:t>.</w:t>
            </w:r>
          </w:p>
          <w:p w14:paraId="5A0EA83A" w14:textId="716688F1" w:rsidR="00B14EF0" w:rsidRPr="00B14EF0" w:rsidRDefault="00B14EF0" w:rsidP="00B14EF0">
            <w:pPr>
              <w:pStyle w:val="Body"/>
              <w:ind w:left="284"/>
              <w:rPr>
                <w:rFonts w:ascii="Apple SD 산돌고딕 Neo 볼드체" w:hAnsi="Apple SD 산돌고딕 Neo 볼드체"/>
                <w:sz w:val="20"/>
                <w:szCs w:val="20"/>
              </w:rPr>
            </w:pPr>
          </w:p>
        </w:tc>
      </w:tr>
    </w:tbl>
    <w:p w14:paraId="0F05AA55" w14:textId="67642517" w:rsidR="00B14EF0" w:rsidRDefault="00B14EF0" w:rsidP="00B14EF0">
      <w:pPr>
        <w:rPr>
          <w:rFonts w:ascii="Apple SD 산돌고딕 Neo 아주옅은체" w:hAnsi="Apple SD 산돌고딕 Neo 아주옅은체"/>
          <w:sz w:val="20"/>
          <w:szCs w:val="20"/>
        </w:rPr>
      </w:pPr>
    </w:p>
    <w:sectPr w:rsidR="00B14EF0" w:rsidSect="00B14EF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D8D26B" w14:textId="77777777" w:rsidR="00BC6966" w:rsidRDefault="00BC6966" w:rsidP="00461AF7">
      <w:r>
        <w:separator/>
      </w:r>
    </w:p>
  </w:endnote>
  <w:endnote w:type="continuationSeparator" w:id="0">
    <w:p w14:paraId="1BA99AB9" w14:textId="77777777" w:rsidR="00BC6966" w:rsidRDefault="00BC6966" w:rsidP="00461A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 Neue">
    <w:altName w:val="Arial"/>
    <w:charset w:val="00"/>
    <w:family w:val="roman"/>
    <w:pitch w:val="default"/>
  </w:font>
  <w:font w:name="Kohinoor Bangla">
    <w:altName w:val="Cambria"/>
    <w:charset w:val="00"/>
    <w:family w:val="roman"/>
    <w:pitch w:val="default"/>
  </w:font>
  <w:font w:name="Kohinoor Telugu Medium">
    <w:altName w:val="Cambria"/>
    <w:charset w:val="00"/>
    <w:family w:val="roman"/>
    <w:pitch w:val="default"/>
  </w:font>
  <w:font w:name="Kohinoor Telugu Light">
    <w:altName w:val="Cambria"/>
    <w:charset w:val="00"/>
    <w:family w:val="roman"/>
    <w:pitch w:val="default"/>
  </w:font>
  <w:font w:name="Apple SD 산돌고딕 Neo 볼드체">
    <w:altName w:val="Cambria"/>
    <w:charset w:val="00"/>
    <w:family w:val="roman"/>
    <w:pitch w:val="default"/>
  </w:font>
  <w:font w:name="Apple SD 산돌고딕 Neo 일반체">
    <w:altName w:val="Cambria"/>
    <w:charset w:val="00"/>
    <w:family w:val="roman"/>
    <w:pitch w:val="default"/>
  </w:font>
  <w:font w:name="Apple SD 산돌고딕 Neo 강한 볼드체">
    <w:altName w:val="Cambria"/>
    <w:charset w:val="00"/>
    <w:family w:val="roman"/>
    <w:pitch w:val="default"/>
  </w:font>
  <w:font w:name="Apple SD 산돌고딕 Neo 옅은체">
    <w:altName w:val="Cambria"/>
    <w:charset w:val="00"/>
    <w:family w:val="roman"/>
    <w:pitch w:val="default"/>
  </w:font>
  <w:font w:name="Apple SD 산돌고딕 Neo 아주옅은체">
    <w:altName w:val="Cambri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F2E47B" w14:textId="77777777" w:rsidR="00BC6966" w:rsidRDefault="00BC6966" w:rsidP="00461AF7">
      <w:r>
        <w:separator/>
      </w:r>
    </w:p>
  </w:footnote>
  <w:footnote w:type="continuationSeparator" w:id="0">
    <w:p w14:paraId="2A5A6A5A" w14:textId="77777777" w:rsidR="00BC6966" w:rsidRDefault="00BC6966" w:rsidP="00461A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A56FA6"/>
    <w:multiLevelType w:val="hybridMultilevel"/>
    <w:tmpl w:val="FD4E518C"/>
    <w:lvl w:ilvl="0" w:tplc="D5F82AD8">
      <w:start w:val="1"/>
      <w:numFmt w:val="bullet"/>
      <w:lvlText w:val="•"/>
      <w:lvlJc w:val="left"/>
      <w:pPr>
        <w:ind w:left="284" w:hanging="28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15EC55AC">
      <w:start w:val="1"/>
      <w:numFmt w:val="bullet"/>
      <w:lvlText w:val="•"/>
      <w:lvlJc w:val="left"/>
      <w:pPr>
        <w:ind w:left="48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19483E6C">
      <w:start w:val="1"/>
      <w:numFmt w:val="bullet"/>
      <w:lvlText w:val="•"/>
      <w:lvlJc w:val="left"/>
      <w:pPr>
        <w:ind w:left="72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403A6538">
      <w:start w:val="1"/>
      <w:numFmt w:val="bullet"/>
      <w:lvlText w:val="•"/>
      <w:lvlJc w:val="left"/>
      <w:pPr>
        <w:ind w:left="96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9C249916">
      <w:start w:val="1"/>
      <w:numFmt w:val="bullet"/>
      <w:lvlText w:val="•"/>
      <w:lvlJc w:val="left"/>
      <w:pPr>
        <w:ind w:left="120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7446289A">
      <w:start w:val="1"/>
      <w:numFmt w:val="bullet"/>
      <w:lvlText w:val="•"/>
      <w:lvlJc w:val="left"/>
      <w:pPr>
        <w:ind w:left="144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12B85CE2">
      <w:start w:val="1"/>
      <w:numFmt w:val="bullet"/>
      <w:lvlText w:val="•"/>
      <w:lvlJc w:val="left"/>
      <w:pPr>
        <w:ind w:left="168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E7C4DBC0">
      <w:start w:val="1"/>
      <w:numFmt w:val="bullet"/>
      <w:lvlText w:val="•"/>
      <w:lvlJc w:val="left"/>
      <w:pPr>
        <w:ind w:left="192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EBA4B1AE">
      <w:start w:val="1"/>
      <w:numFmt w:val="bullet"/>
      <w:lvlText w:val="•"/>
      <w:lvlJc w:val="left"/>
      <w:pPr>
        <w:ind w:left="216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1" w15:restartNumberingAfterBreak="0">
    <w:nsid w:val="331A270C"/>
    <w:multiLevelType w:val="hybridMultilevel"/>
    <w:tmpl w:val="3F8E88C0"/>
    <w:lvl w:ilvl="0" w:tplc="A57C2448">
      <w:start w:val="1"/>
      <w:numFmt w:val="bullet"/>
      <w:lvlText w:val="•"/>
      <w:lvlJc w:val="left"/>
      <w:pPr>
        <w:ind w:left="2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3586D47E">
      <w:start w:val="1"/>
      <w:numFmt w:val="bullet"/>
      <w:lvlText w:val="•"/>
      <w:lvlJc w:val="left"/>
      <w:pPr>
        <w:ind w:left="524" w:hanging="28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9D72C668">
      <w:start w:val="1"/>
      <w:numFmt w:val="bullet"/>
      <w:lvlText w:val="•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1386515C">
      <w:start w:val="1"/>
      <w:numFmt w:val="bullet"/>
      <w:lvlText w:val="•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860265E0">
      <w:start w:val="1"/>
      <w:numFmt w:val="bullet"/>
      <w:lvlText w:val="•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9CBEB466">
      <w:start w:val="1"/>
      <w:numFmt w:val="bullet"/>
      <w:lvlText w:val="•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58DC573E">
      <w:start w:val="1"/>
      <w:numFmt w:val="bullet"/>
      <w:lvlText w:val="•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3B1864E6">
      <w:start w:val="1"/>
      <w:numFmt w:val="bullet"/>
      <w:lvlText w:val="•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48960F58">
      <w:start w:val="1"/>
      <w:numFmt w:val="bullet"/>
      <w:lvlText w:val="•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2" w15:restartNumberingAfterBreak="0">
    <w:nsid w:val="78CC71B0"/>
    <w:multiLevelType w:val="hybridMultilevel"/>
    <w:tmpl w:val="932C6836"/>
    <w:lvl w:ilvl="0" w:tplc="7B4235A6">
      <w:start w:val="1"/>
      <w:numFmt w:val="bullet"/>
      <w:lvlText w:val="•"/>
      <w:lvlJc w:val="left"/>
      <w:pPr>
        <w:ind w:left="284" w:hanging="28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A6C0B6DC">
      <w:start w:val="1"/>
      <w:numFmt w:val="bullet"/>
      <w:lvlText w:val="•"/>
      <w:lvlJc w:val="left"/>
      <w:pPr>
        <w:ind w:left="48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B1D6E24E">
      <w:start w:val="1"/>
      <w:numFmt w:val="bullet"/>
      <w:lvlText w:val="•"/>
      <w:lvlJc w:val="left"/>
      <w:pPr>
        <w:ind w:left="72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8C62328E">
      <w:start w:val="1"/>
      <w:numFmt w:val="bullet"/>
      <w:lvlText w:val="•"/>
      <w:lvlJc w:val="left"/>
      <w:pPr>
        <w:ind w:left="96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035E8D4C">
      <w:start w:val="1"/>
      <w:numFmt w:val="bullet"/>
      <w:lvlText w:val="•"/>
      <w:lvlJc w:val="left"/>
      <w:pPr>
        <w:ind w:left="120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0B3EBBCA">
      <w:start w:val="1"/>
      <w:numFmt w:val="bullet"/>
      <w:lvlText w:val="•"/>
      <w:lvlJc w:val="left"/>
      <w:pPr>
        <w:ind w:left="144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D794E9C8">
      <w:start w:val="1"/>
      <w:numFmt w:val="bullet"/>
      <w:lvlText w:val="•"/>
      <w:lvlJc w:val="left"/>
      <w:pPr>
        <w:ind w:left="168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530AF9C8">
      <w:start w:val="1"/>
      <w:numFmt w:val="bullet"/>
      <w:lvlText w:val="•"/>
      <w:lvlJc w:val="left"/>
      <w:pPr>
        <w:ind w:left="192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3D82CF0">
      <w:start w:val="1"/>
      <w:numFmt w:val="bullet"/>
      <w:lvlText w:val="•"/>
      <w:lvlJc w:val="left"/>
      <w:pPr>
        <w:ind w:left="2160" w:hanging="2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NTEyNDMzMbe0NDdR0lEKTi0uzszPAykwrAUAuCaSXSwAAAA="/>
  </w:docVars>
  <w:rsids>
    <w:rsidRoot w:val="00B14EF0"/>
    <w:rsid w:val="0018390B"/>
    <w:rsid w:val="00461AF7"/>
    <w:rsid w:val="004976BF"/>
    <w:rsid w:val="004F688E"/>
    <w:rsid w:val="00576B49"/>
    <w:rsid w:val="005E0C01"/>
    <w:rsid w:val="00606158"/>
    <w:rsid w:val="00890BBF"/>
    <w:rsid w:val="009B5A99"/>
    <w:rsid w:val="00B14EF0"/>
    <w:rsid w:val="00B673B8"/>
    <w:rsid w:val="00BC6966"/>
    <w:rsid w:val="00CF306F"/>
    <w:rsid w:val="00D0272F"/>
    <w:rsid w:val="00D5602E"/>
    <w:rsid w:val="00EE6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B337B8"/>
  <w15:chartTrackingRefBased/>
  <w15:docId w15:val="{7EA25050-3566-49BF-8C9B-DA881012A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A9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B14EF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Hyperlink"/>
    <w:rsid w:val="00B14EF0"/>
    <w:rPr>
      <w:color w:val="0563C1" w:themeColor="hyperlink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B14EF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14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4E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1AF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1AF7"/>
    <w:rPr>
      <w:rFonts w:ascii="Times New Roman" w:eastAsia="Arial Unicode MS" w:hAnsi="Times New Roman" w:cs="Times New Roman"/>
      <w:sz w:val="24"/>
      <w:szCs w:val="24"/>
      <w:bdr w:val="nil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61A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1AF7"/>
    <w:rPr>
      <w:rFonts w:ascii="Times New Roman" w:eastAsia="Arial Unicode MS" w:hAnsi="Times New Roman" w:cs="Times New Roman"/>
      <w:sz w:val="24"/>
      <w:szCs w:val="24"/>
      <w:bdr w:val="ni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youtu.be/RhBANk3GCn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won Kim</dc:creator>
  <cp:keywords/>
  <dc:description/>
  <cp:lastModifiedBy>Howon Kim</cp:lastModifiedBy>
  <cp:revision>13</cp:revision>
  <cp:lastPrinted>2019-09-02T00:06:00Z</cp:lastPrinted>
  <dcterms:created xsi:type="dcterms:W3CDTF">2019-09-01T22:53:00Z</dcterms:created>
  <dcterms:modified xsi:type="dcterms:W3CDTF">2019-09-02T00:11:00Z</dcterms:modified>
</cp:coreProperties>
</file>